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2"/>
        <w:gridCol w:w="9304"/>
      </w:tblGrid>
      <w:tr w:rsidR="00AB1D5A" w:rsidRPr="008B3636" w14:paraId="78F8DA4E" w14:textId="77777777" w:rsidTr="00AB1D5A">
        <w:tc>
          <w:tcPr>
            <w:tcW w:w="1152" w:type="dxa"/>
          </w:tcPr>
          <w:p w14:paraId="6502955F" w14:textId="2F027046" w:rsidR="00AB1D5A" w:rsidRPr="008B3636" w:rsidRDefault="0009071D" w:rsidP="00AB1D5A">
            <w:pPr>
              <w:snapToGrid w:val="0"/>
              <w:jc w:val="center"/>
              <w:rPr>
                <w:b/>
              </w:rPr>
            </w:pPr>
            <w:r>
              <w:rPr>
                <w:b/>
              </w:rPr>
              <w:t xml:space="preserve"> </w:t>
            </w:r>
            <w:r w:rsidR="00AB1D5A" w:rsidRPr="008B3636">
              <w:rPr>
                <w:noProof/>
              </w:rPr>
              <w:drawing>
                <wp:inline distT="0" distB="0" distL="0" distR="0" wp14:anchorId="3D8A1E35" wp14:editId="76B5A926">
                  <wp:extent cx="594360" cy="59436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EOG1931 [white border][14724]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411" cy="5944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04" w:type="dxa"/>
          </w:tcPr>
          <w:p w14:paraId="2F294224" w14:textId="77777777" w:rsidR="00AB1D5A" w:rsidRPr="008B3636" w:rsidRDefault="00AB1D5A" w:rsidP="00AB1D5A">
            <w:pPr>
              <w:snapToGrid w:val="0"/>
              <w:jc w:val="center"/>
              <w:rPr>
                <w:b/>
              </w:rPr>
            </w:pPr>
            <w:r w:rsidRPr="008B3636">
              <w:rPr>
                <w:b/>
              </w:rPr>
              <w:t>THE UNIVERSITY OF HONG KONG</w:t>
            </w:r>
          </w:p>
          <w:p w14:paraId="5CDB36BE" w14:textId="77777777" w:rsidR="00AB1D5A" w:rsidRPr="008B3636" w:rsidRDefault="00AB1D5A" w:rsidP="00AB1D5A">
            <w:pPr>
              <w:snapToGrid w:val="0"/>
              <w:jc w:val="center"/>
              <w:rPr>
                <w:b/>
              </w:rPr>
            </w:pPr>
            <w:r w:rsidRPr="008B3636">
              <w:rPr>
                <w:b/>
              </w:rPr>
              <w:t>DEPARTMENT OF GEOGRAPHY</w:t>
            </w:r>
          </w:p>
          <w:p w14:paraId="2754BD8F" w14:textId="1BD087D0" w:rsidR="00B74E25" w:rsidRPr="008B3636" w:rsidRDefault="00AB1D5A" w:rsidP="008B3636">
            <w:pPr>
              <w:snapToGrid w:val="0"/>
              <w:jc w:val="center"/>
              <w:rPr>
                <w:b/>
              </w:rPr>
            </w:pPr>
            <w:r w:rsidRPr="008B3636">
              <w:rPr>
                <w:b/>
              </w:rPr>
              <w:t>Map Library Internship Application Form</w:t>
            </w:r>
          </w:p>
        </w:tc>
      </w:tr>
      <w:tr w:rsidR="009B005C" w:rsidRPr="008B3636" w14:paraId="7940A66C" w14:textId="77777777" w:rsidTr="004505CF">
        <w:tc>
          <w:tcPr>
            <w:tcW w:w="10456" w:type="dxa"/>
            <w:gridSpan w:val="2"/>
          </w:tcPr>
          <w:p w14:paraId="7DDBEDD9" w14:textId="209940F0" w:rsidR="009B005C" w:rsidRPr="008B3636" w:rsidRDefault="009B005C" w:rsidP="004E3DBF">
            <w:pPr>
              <w:snapToGrid w:val="0"/>
              <w:jc w:val="both"/>
              <w:rPr>
                <w:noProof/>
                <w:sz w:val="20"/>
                <w:szCs w:val="20"/>
              </w:rPr>
            </w:pPr>
            <w:r w:rsidRPr="008B3636">
              <w:rPr>
                <w:noProof/>
                <w:color w:val="FF0000"/>
                <w:sz w:val="20"/>
                <w:szCs w:val="20"/>
              </w:rPr>
              <w:t xml:space="preserve">Please submit this form to </w:t>
            </w:r>
            <w:r w:rsidR="002F6520" w:rsidRPr="008B3636">
              <w:rPr>
                <w:noProof/>
                <w:color w:val="FF0000"/>
                <w:sz w:val="20"/>
                <w:szCs w:val="20"/>
              </w:rPr>
              <w:t xml:space="preserve">the </w:t>
            </w:r>
            <w:r w:rsidR="004E3DBF" w:rsidRPr="008B3636">
              <w:rPr>
                <w:noProof/>
                <w:color w:val="FF0000"/>
                <w:sz w:val="20"/>
                <w:szCs w:val="20"/>
              </w:rPr>
              <w:t>General</w:t>
            </w:r>
            <w:r w:rsidRPr="008B3636">
              <w:rPr>
                <w:noProof/>
                <w:color w:val="FF0000"/>
                <w:sz w:val="20"/>
                <w:szCs w:val="20"/>
              </w:rPr>
              <w:t xml:space="preserve"> Office of the Department via email at </w:t>
            </w:r>
            <w:hyperlink r:id="rId11" w:history="1">
              <w:r w:rsidR="004E3DBF" w:rsidRPr="008B3636">
                <w:rPr>
                  <w:rStyle w:val="Hyperlink"/>
                  <w:noProof/>
                  <w:sz w:val="20"/>
                  <w:szCs w:val="20"/>
                </w:rPr>
                <w:t>geogug@hku.hk</w:t>
              </w:r>
            </w:hyperlink>
            <w:r w:rsidRPr="008B3636">
              <w:rPr>
                <w:noProof/>
                <w:color w:val="FF0000"/>
                <w:sz w:val="20"/>
                <w:szCs w:val="20"/>
              </w:rPr>
              <w:t>.</w:t>
            </w:r>
            <w:r w:rsidR="00B74E25" w:rsidRPr="008B3636">
              <w:rPr>
                <w:noProof/>
                <w:color w:val="FF0000"/>
                <w:sz w:val="20"/>
                <w:szCs w:val="20"/>
              </w:rPr>
              <w:t xml:space="preserve"> The approval or rejection email would be sent out to you in a few weeks after we received this form.</w:t>
            </w:r>
          </w:p>
        </w:tc>
      </w:tr>
    </w:tbl>
    <w:p w14:paraId="403D8288" w14:textId="77777777" w:rsidR="00AB1D5A" w:rsidRPr="008B3636" w:rsidRDefault="00AB1D5A" w:rsidP="00370436">
      <w:pPr>
        <w:snapToGrid w:val="0"/>
        <w:spacing w:line="80" w:lineRule="exact"/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B4699A" w:rsidRPr="008B3636" w14:paraId="3CFEBA3F" w14:textId="77777777" w:rsidTr="00B4699A">
        <w:tc>
          <w:tcPr>
            <w:tcW w:w="10456" w:type="dxa"/>
            <w:shd w:val="clear" w:color="auto" w:fill="000000" w:themeFill="text1"/>
          </w:tcPr>
          <w:p w14:paraId="12C57AA5" w14:textId="77777777" w:rsidR="00B4699A" w:rsidRPr="008B3636" w:rsidRDefault="003F5353" w:rsidP="00AB1D5A">
            <w:pPr>
              <w:rPr>
                <w:b/>
                <w:color w:val="FFFFFF" w:themeColor="background1"/>
                <w:sz w:val="22"/>
              </w:rPr>
            </w:pPr>
            <w:r w:rsidRPr="008B3636">
              <w:rPr>
                <w:b/>
                <w:color w:val="FFFFFF" w:themeColor="background1"/>
                <w:sz w:val="22"/>
              </w:rPr>
              <w:t xml:space="preserve">PART 1. </w:t>
            </w:r>
            <w:r w:rsidR="00410E1E" w:rsidRPr="008B3636">
              <w:rPr>
                <w:b/>
                <w:color w:val="FFFFFF" w:themeColor="background1"/>
                <w:sz w:val="22"/>
              </w:rPr>
              <w:t>APPLICANT</w:t>
            </w:r>
            <w:r w:rsidR="00B4699A" w:rsidRPr="008B3636">
              <w:rPr>
                <w:b/>
                <w:color w:val="FFFFFF" w:themeColor="background1"/>
                <w:sz w:val="22"/>
              </w:rPr>
              <w:t xml:space="preserve"> INFORMATION</w:t>
            </w:r>
          </w:p>
        </w:tc>
      </w:tr>
      <w:tr w:rsidR="00B4699A" w:rsidRPr="008B3636" w14:paraId="0C46B503" w14:textId="77777777" w:rsidTr="00B4699A">
        <w:tc>
          <w:tcPr>
            <w:tcW w:w="10456" w:type="dxa"/>
          </w:tcPr>
          <w:tbl>
            <w:tblPr>
              <w:tblStyle w:val="PlainTable3"/>
              <w:tblW w:w="4994" w:type="pct"/>
              <w:tblLook w:val="0620" w:firstRow="1" w:lastRow="0" w:firstColumn="0" w:lastColumn="0" w:noHBand="1" w:noVBand="1"/>
            </w:tblPr>
            <w:tblGrid>
              <w:gridCol w:w="1098"/>
              <w:gridCol w:w="624"/>
              <w:gridCol w:w="438"/>
              <w:gridCol w:w="765"/>
              <w:gridCol w:w="226"/>
              <w:gridCol w:w="120"/>
              <w:gridCol w:w="567"/>
              <w:gridCol w:w="174"/>
              <w:gridCol w:w="2378"/>
              <w:gridCol w:w="211"/>
              <w:gridCol w:w="232"/>
              <w:gridCol w:w="1359"/>
              <w:gridCol w:w="55"/>
              <w:gridCol w:w="1981"/>
            </w:tblGrid>
            <w:tr w:rsidR="00410E1E" w:rsidRPr="008B3636" w14:paraId="148328CD" w14:textId="77777777" w:rsidTr="0042776F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432"/>
              </w:trPr>
              <w:tc>
                <w:tcPr>
                  <w:tcW w:w="1098" w:type="dxa"/>
                </w:tcPr>
                <w:p w14:paraId="133BE678" w14:textId="77777777" w:rsidR="00410E1E" w:rsidRPr="008B3636" w:rsidRDefault="00410E1E" w:rsidP="00410E1E">
                  <w:pPr>
                    <w:rPr>
                      <w:b/>
                      <w:bCs w:val="0"/>
                    </w:rPr>
                  </w:pPr>
                  <w:r w:rsidRPr="008B3636">
                    <w:rPr>
                      <w:b/>
                      <w:bCs w:val="0"/>
                    </w:rPr>
                    <w:t>Full Name:</w:t>
                  </w:r>
                </w:p>
              </w:tc>
              <w:tc>
                <w:tcPr>
                  <w:tcW w:w="2740" w:type="dxa"/>
                  <w:gridSpan w:val="6"/>
                  <w:tcBorders>
                    <w:bottom w:val="single" w:sz="4" w:space="0" w:color="auto"/>
                  </w:tcBorders>
                </w:tcPr>
                <w:p w14:paraId="7C054C6D" w14:textId="77777777" w:rsidR="00410E1E" w:rsidRPr="008B3636" w:rsidRDefault="00410E1E" w:rsidP="00410E1E">
                  <w:pPr>
                    <w:pStyle w:val="FieldText"/>
                    <w:rPr>
                      <w:rFonts w:ascii="Times New Roman" w:hAnsi="Times New Roman"/>
                      <w:b w:val="0"/>
                      <w:sz w:val="24"/>
                      <w:szCs w:val="24"/>
                    </w:rPr>
                  </w:pPr>
                </w:p>
              </w:tc>
              <w:tc>
                <w:tcPr>
                  <w:tcW w:w="2995" w:type="dxa"/>
                  <w:gridSpan w:val="4"/>
                  <w:tcBorders>
                    <w:bottom w:val="single" w:sz="4" w:space="0" w:color="auto"/>
                  </w:tcBorders>
                </w:tcPr>
                <w:p w14:paraId="7251F2B2" w14:textId="77777777" w:rsidR="00410E1E" w:rsidRPr="008B3636" w:rsidRDefault="00410E1E" w:rsidP="00410E1E">
                  <w:pPr>
                    <w:pStyle w:val="FieldText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1359" w:type="dxa"/>
                </w:tcPr>
                <w:p w14:paraId="4CD895AB" w14:textId="4162F8AF" w:rsidR="00410E1E" w:rsidRPr="008B3636" w:rsidRDefault="00410E1E" w:rsidP="00410E1E">
                  <w:pPr>
                    <w:pStyle w:val="Heading4"/>
                    <w:outlineLvl w:val="3"/>
                    <w:rPr>
                      <w:rFonts w:ascii="Times New Roman" w:hAnsi="Times New Roman"/>
                    </w:rPr>
                  </w:pPr>
                  <w:r w:rsidRPr="008B3636">
                    <w:rPr>
                      <w:rFonts w:ascii="Times New Roman" w:hAnsi="Times New Roman"/>
                      <w:b/>
                      <w:bCs w:val="0"/>
                    </w:rPr>
                    <w:t xml:space="preserve">University </w:t>
                  </w:r>
                  <w:r w:rsidR="008B3636">
                    <w:rPr>
                      <w:rFonts w:ascii="Times New Roman" w:hAnsi="Times New Roman"/>
                      <w:b/>
                      <w:bCs w:val="0"/>
                    </w:rPr>
                    <w:t>n</w:t>
                  </w:r>
                  <w:r w:rsidRPr="008B3636">
                    <w:rPr>
                      <w:rFonts w:ascii="Times New Roman" w:hAnsi="Times New Roman"/>
                      <w:b/>
                      <w:bCs w:val="0"/>
                    </w:rPr>
                    <w:t>o</w:t>
                  </w:r>
                  <w:r w:rsidRPr="008B3636">
                    <w:rPr>
                      <w:rFonts w:ascii="Times New Roman" w:hAnsi="Times New Roman"/>
                    </w:rPr>
                    <w:t>:</w:t>
                  </w:r>
                </w:p>
              </w:tc>
              <w:tc>
                <w:tcPr>
                  <w:tcW w:w="2036" w:type="dxa"/>
                  <w:gridSpan w:val="2"/>
                  <w:tcBorders>
                    <w:bottom w:val="single" w:sz="4" w:space="0" w:color="auto"/>
                  </w:tcBorders>
                </w:tcPr>
                <w:p w14:paraId="2BF29677" w14:textId="77777777" w:rsidR="00410E1E" w:rsidRPr="008B3636" w:rsidRDefault="00410E1E" w:rsidP="00410E1E">
                  <w:pPr>
                    <w:pStyle w:val="FieldText"/>
                    <w:rPr>
                      <w:rFonts w:ascii="Times New Roman" w:hAnsi="Times New Roman"/>
                    </w:rPr>
                  </w:pPr>
                </w:p>
              </w:tc>
            </w:tr>
            <w:tr w:rsidR="00410E1E" w:rsidRPr="008B3636" w14:paraId="1C0205F1" w14:textId="77777777" w:rsidTr="0042776F">
              <w:tc>
                <w:tcPr>
                  <w:tcW w:w="1098" w:type="dxa"/>
                </w:tcPr>
                <w:p w14:paraId="06C10496" w14:textId="77777777" w:rsidR="00410E1E" w:rsidRPr="008B3636" w:rsidRDefault="00410E1E" w:rsidP="00410E1E"/>
              </w:tc>
              <w:tc>
                <w:tcPr>
                  <w:tcW w:w="2740" w:type="dxa"/>
                  <w:gridSpan w:val="6"/>
                  <w:tcBorders>
                    <w:top w:val="single" w:sz="4" w:space="0" w:color="auto"/>
                  </w:tcBorders>
                </w:tcPr>
                <w:p w14:paraId="35D9A63D" w14:textId="77777777" w:rsidR="00410E1E" w:rsidRPr="008B3636" w:rsidRDefault="00410E1E" w:rsidP="00410E1E">
                  <w:pPr>
                    <w:pStyle w:val="Heading3"/>
                    <w:outlineLvl w:val="2"/>
                    <w:rPr>
                      <w:rFonts w:ascii="Times New Roman" w:hAnsi="Times New Roman"/>
                    </w:rPr>
                  </w:pPr>
                  <w:r w:rsidRPr="008B3636">
                    <w:rPr>
                      <w:rFonts w:ascii="Times New Roman" w:hAnsi="Times New Roman"/>
                    </w:rPr>
                    <w:t>Last</w:t>
                  </w:r>
                </w:p>
              </w:tc>
              <w:tc>
                <w:tcPr>
                  <w:tcW w:w="2995" w:type="dxa"/>
                  <w:gridSpan w:val="4"/>
                  <w:tcBorders>
                    <w:top w:val="single" w:sz="4" w:space="0" w:color="auto"/>
                  </w:tcBorders>
                </w:tcPr>
                <w:p w14:paraId="79CB5164" w14:textId="77777777" w:rsidR="00410E1E" w:rsidRPr="008B3636" w:rsidRDefault="00410E1E" w:rsidP="00410E1E">
                  <w:pPr>
                    <w:pStyle w:val="Heading3"/>
                    <w:outlineLvl w:val="2"/>
                    <w:rPr>
                      <w:rFonts w:ascii="Times New Roman" w:hAnsi="Times New Roman"/>
                    </w:rPr>
                  </w:pPr>
                  <w:r w:rsidRPr="008B3636">
                    <w:rPr>
                      <w:rFonts w:ascii="Times New Roman" w:hAnsi="Times New Roman"/>
                    </w:rPr>
                    <w:t>First</w:t>
                  </w:r>
                </w:p>
              </w:tc>
              <w:tc>
                <w:tcPr>
                  <w:tcW w:w="1359" w:type="dxa"/>
                </w:tcPr>
                <w:p w14:paraId="07FE645D" w14:textId="77777777" w:rsidR="00410E1E" w:rsidRPr="008B3636" w:rsidRDefault="00410E1E" w:rsidP="00410E1E"/>
              </w:tc>
              <w:tc>
                <w:tcPr>
                  <w:tcW w:w="2036" w:type="dxa"/>
                  <w:gridSpan w:val="2"/>
                  <w:tcBorders>
                    <w:top w:val="single" w:sz="4" w:space="0" w:color="auto"/>
                  </w:tcBorders>
                </w:tcPr>
                <w:p w14:paraId="455D0127" w14:textId="77777777" w:rsidR="00410E1E" w:rsidRPr="008B3636" w:rsidRDefault="00410E1E" w:rsidP="00410E1E"/>
              </w:tc>
            </w:tr>
            <w:tr w:rsidR="00410E1E" w:rsidRPr="008B3636" w14:paraId="4B52920C" w14:textId="77777777" w:rsidTr="0042776F">
              <w:trPr>
                <w:trHeight w:val="288"/>
              </w:trPr>
              <w:tc>
                <w:tcPr>
                  <w:tcW w:w="2160" w:type="dxa"/>
                  <w:gridSpan w:val="3"/>
                </w:tcPr>
                <w:p w14:paraId="14AAC10D" w14:textId="55A3DDB3" w:rsidR="00410E1E" w:rsidRPr="008B3636" w:rsidRDefault="00410E1E" w:rsidP="00410E1E">
                  <w:pPr>
                    <w:rPr>
                      <w:b/>
                      <w:bCs/>
                    </w:rPr>
                  </w:pPr>
                  <w:r w:rsidRPr="008B3636">
                    <w:rPr>
                      <w:b/>
                      <w:bCs/>
                    </w:rPr>
                    <w:t xml:space="preserve">Current </w:t>
                  </w:r>
                  <w:r w:rsidR="008B3636">
                    <w:rPr>
                      <w:b/>
                      <w:bCs/>
                    </w:rPr>
                    <w:t>y</w:t>
                  </w:r>
                  <w:r w:rsidRPr="008B3636">
                    <w:rPr>
                      <w:b/>
                      <w:bCs/>
                    </w:rPr>
                    <w:t xml:space="preserve">ear of </w:t>
                  </w:r>
                  <w:r w:rsidR="008B3636">
                    <w:rPr>
                      <w:b/>
                      <w:bCs/>
                    </w:rPr>
                    <w:t>s</w:t>
                  </w:r>
                  <w:r w:rsidRPr="008B3636">
                    <w:rPr>
                      <w:b/>
                      <w:bCs/>
                    </w:rPr>
                    <w:t>tudy:</w:t>
                  </w:r>
                </w:p>
              </w:tc>
              <w:tc>
                <w:tcPr>
                  <w:tcW w:w="1111" w:type="dxa"/>
                  <w:gridSpan w:val="3"/>
                  <w:tcBorders>
                    <w:bottom w:val="single" w:sz="4" w:space="0" w:color="auto"/>
                  </w:tcBorders>
                </w:tcPr>
                <w:p w14:paraId="75BCC2AC" w14:textId="77777777" w:rsidR="00410E1E" w:rsidRPr="008B3636" w:rsidRDefault="00410E1E" w:rsidP="00410E1E">
                  <w:pPr>
                    <w:pStyle w:val="FieldText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3119" w:type="dxa"/>
                  <w:gridSpan w:val="3"/>
                </w:tcPr>
                <w:p w14:paraId="65852E1A" w14:textId="031A7025" w:rsidR="00410E1E" w:rsidRPr="008B3636" w:rsidRDefault="008B3636" w:rsidP="008B3636">
                  <w:pPr>
                    <w:pStyle w:val="Heading4"/>
                    <w:wordWrap w:val="0"/>
                    <w:outlineLvl w:val="3"/>
                    <w:rPr>
                      <w:rFonts w:ascii="Times New Roman" w:hAnsi="Times New Roman"/>
                      <w:b/>
                      <w:bCs/>
                    </w:rPr>
                  </w:pPr>
                  <w:r w:rsidRPr="008B3636">
                    <w:rPr>
                      <w:rFonts w:ascii="Times New Roman" w:hAnsi="Times New Roman"/>
                      <w:b/>
                      <w:bCs/>
                    </w:rPr>
                    <w:t>Home faculty and curriculum:</w:t>
                  </w:r>
                </w:p>
              </w:tc>
              <w:tc>
                <w:tcPr>
                  <w:tcW w:w="3838" w:type="dxa"/>
                  <w:gridSpan w:val="5"/>
                  <w:tcBorders>
                    <w:bottom w:val="single" w:sz="4" w:space="0" w:color="auto"/>
                  </w:tcBorders>
                </w:tcPr>
                <w:p w14:paraId="414691C2" w14:textId="77777777" w:rsidR="00410E1E" w:rsidRPr="008B3636" w:rsidRDefault="00410E1E" w:rsidP="00410E1E">
                  <w:pPr>
                    <w:pStyle w:val="FieldText"/>
                    <w:rPr>
                      <w:rFonts w:ascii="Times New Roman" w:hAnsi="Times New Roman"/>
                    </w:rPr>
                  </w:pPr>
                </w:p>
              </w:tc>
            </w:tr>
            <w:tr w:rsidR="00410E1E" w:rsidRPr="008B3636" w14:paraId="406A1E84" w14:textId="77777777" w:rsidTr="0042776F">
              <w:trPr>
                <w:trHeight w:val="288"/>
              </w:trPr>
              <w:tc>
                <w:tcPr>
                  <w:tcW w:w="3151" w:type="dxa"/>
                  <w:gridSpan w:val="5"/>
                </w:tcPr>
                <w:p w14:paraId="39B9B6A5" w14:textId="07D1C76A" w:rsidR="00410E1E" w:rsidRPr="008B3636" w:rsidRDefault="00410E1E" w:rsidP="008B3636">
                  <w:pPr>
                    <w:rPr>
                      <w:b/>
                      <w:bCs/>
                    </w:rPr>
                  </w:pPr>
                  <w:r w:rsidRPr="008B3636">
                    <w:rPr>
                      <w:b/>
                      <w:bCs/>
                    </w:rPr>
                    <w:t xml:space="preserve">Declared </w:t>
                  </w:r>
                  <w:r w:rsidR="008B3636" w:rsidRPr="008B3636">
                    <w:rPr>
                      <w:b/>
                      <w:bCs/>
                    </w:rPr>
                    <w:t>s</w:t>
                  </w:r>
                  <w:r w:rsidRPr="008B3636">
                    <w:rPr>
                      <w:b/>
                      <w:bCs/>
                    </w:rPr>
                    <w:t>ingle/</w:t>
                  </w:r>
                  <w:r w:rsidR="008B3636" w:rsidRPr="008B3636">
                    <w:rPr>
                      <w:b/>
                      <w:bCs/>
                    </w:rPr>
                    <w:t>d</w:t>
                  </w:r>
                  <w:r w:rsidRPr="008B3636">
                    <w:rPr>
                      <w:b/>
                      <w:bCs/>
                    </w:rPr>
                    <w:t xml:space="preserve">ouble </w:t>
                  </w:r>
                  <w:r w:rsidR="008B3636" w:rsidRPr="008B3636">
                    <w:rPr>
                      <w:b/>
                      <w:bCs/>
                    </w:rPr>
                    <w:t>m</w:t>
                  </w:r>
                  <w:r w:rsidRPr="008B3636">
                    <w:rPr>
                      <w:b/>
                      <w:bCs/>
                    </w:rPr>
                    <w:t>ajor(s):</w:t>
                  </w:r>
                </w:p>
              </w:tc>
              <w:tc>
                <w:tcPr>
                  <w:tcW w:w="7077" w:type="dxa"/>
                  <w:gridSpan w:val="9"/>
                  <w:tcBorders>
                    <w:bottom w:val="single" w:sz="4" w:space="0" w:color="auto"/>
                  </w:tcBorders>
                </w:tcPr>
                <w:p w14:paraId="24A09B14" w14:textId="77777777" w:rsidR="00410E1E" w:rsidRPr="008B3636" w:rsidRDefault="00410E1E" w:rsidP="00410E1E">
                  <w:pPr>
                    <w:pStyle w:val="FieldText"/>
                    <w:rPr>
                      <w:rFonts w:ascii="Times New Roman" w:hAnsi="Times New Roman"/>
                    </w:rPr>
                  </w:pPr>
                </w:p>
              </w:tc>
            </w:tr>
            <w:tr w:rsidR="00AB1D5A" w:rsidRPr="008B3636" w14:paraId="3DAF5677" w14:textId="77777777" w:rsidTr="0042776F">
              <w:trPr>
                <w:trHeight w:val="288"/>
              </w:trPr>
              <w:tc>
                <w:tcPr>
                  <w:tcW w:w="1722" w:type="dxa"/>
                  <w:gridSpan w:val="2"/>
                </w:tcPr>
                <w:p w14:paraId="42217609" w14:textId="77777777" w:rsidR="00410E1E" w:rsidRPr="008B3636" w:rsidRDefault="00410E1E" w:rsidP="00410E1E">
                  <w:pPr>
                    <w:rPr>
                      <w:b/>
                      <w:bCs/>
                    </w:rPr>
                  </w:pPr>
                  <w:r w:rsidRPr="008B3636">
                    <w:rPr>
                      <w:b/>
                      <w:bCs/>
                    </w:rPr>
                    <w:t xml:space="preserve">Cumulative GPA: </w:t>
                  </w:r>
                </w:p>
              </w:tc>
              <w:tc>
                <w:tcPr>
                  <w:tcW w:w="1203" w:type="dxa"/>
                  <w:gridSpan w:val="2"/>
                  <w:tcBorders>
                    <w:bottom w:val="single" w:sz="4" w:space="0" w:color="auto"/>
                  </w:tcBorders>
                </w:tcPr>
                <w:p w14:paraId="18BA0712" w14:textId="77777777" w:rsidR="00410E1E" w:rsidRPr="008B3636" w:rsidRDefault="00410E1E" w:rsidP="00410E1E">
                  <w:pPr>
                    <w:pStyle w:val="FieldText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1087" w:type="dxa"/>
                  <w:gridSpan w:val="4"/>
                </w:tcPr>
                <w:p w14:paraId="33AE022D" w14:textId="77777777" w:rsidR="00410E1E" w:rsidRPr="008B3636" w:rsidRDefault="00410E1E" w:rsidP="008B3636">
                  <w:pPr>
                    <w:pStyle w:val="Heading4"/>
                    <w:wordWrap w:val="0"/>
                    <w:ind w:right="6"/>
                    <w:outlineLvl w:val="3"/>
                    <w:rPr>
                      <w:rFonts w:ascii="Times New Roman" w:hAnsi="Times New Roman"/>
                    </w:rPr>
                  </w:pPr>
                  <w:r w:rsidRPr="008B3636">
                    <w:rPr>
                      <w:rFonts w:ascii="Times New Roman" w:hAnsi="Times New Roman"/>
                      <w:b/>
                      <w:bCs/>
                    </w:rPr>
                    <w:t>HKU Email</w:t>
                  </w:r>
                  <w:r w:rsidRPr="008B3636">
                    <w:rPr>
                      <w:rFonts w:ascii="Times New Roman" w:hAnsi="Times New Roman"/>
                    </w:rPr>
                    <w:t>:</w:t>
                  </w:r>
                </w:p>
              </w:tc>
              <w:tc>
                <w:tcPr>
                  <w:tcW w:w="2589" w:type="dxa"/>
                  <w:gridSpan w:val="2"/>
                  <w:tcBorders>
                    <w:bottom w:val="single" w:sz="4" w:space="0" w:color="auto"/>
                  </w:tcBorders>
                </w:tcPr>
                <w:p w14:paraId="35963A83" w14:textId="77777777" w:rsidR="00410E1E" w:rsidRPr="008B3636" w:rsidRDefault="00410E1E" w:rsidP="00410E1E">
                  <w:pPr>
                    <w:pStyle w:val="FieldText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1646" w:type="dxa"/>
                  <w:gridSpan w:val="3"/>
                </w:tcPr>
                <w:p w14:paraId="5F4F75FA" w14:textId="77777777" w:rsidR="00410E1E" w:rsidRPr="008B3636" w:rsidRDefault="00410E1E" w:rsidP="00410E1E">
                  <w:pPr>
                    <w:pStyle w:val="Heading4"/>
                    <w:wordWrap w:val="0"/>
                    <w:outlineLvl w:val="3"/>
                    <w:rPr>
                      <w:rFonts w:ascii="Times New Roman" w:hAnsi="Times New Roman"/>
                      <w:b/>
                      <w:bCs/>
                    </w:rPr>
                  </w:pPr>
                  <w:r w:rsidRPr="008B3636">
                    <w:rPr>
                      <w:rFonts w:ascii="Times New Roman" w:hAnsi="Times New Roman"/>
                      <w:b/>
                      <w:bCs/>
                    </w:rPr>
                    <w:t>Mobile phone no.:</w:t>
                  </w:r>
                </w:p>
              </w:tc>
              <w:tc>
                <w:tcPr>
                  <w:tcW w:w="1981" w:type="dxa"/>
                  <w:tcBorders>
                    <w:bottom w:val="single" w:sz="4" w:space="0" w:color="auto"/>
                  </w:tcBorders>
                </w:tcPr>
                <w:p w14:paraId="066DCF1E" w14:textId="77777777" w:rsidR="00410E1E" w:rsidRPr="008B3636" w:rsidRDefault="00410E1E" w:rsidP="00410E1E">
                  <w:pPr>
                    <w:pStyle w:val="FieldText"/>
                    <w:rPr>
                      <w:rFonts w:ascii="Times New Roman" w:hAnsi="Times New Roman"/>
                    </w:rPr>
                  </w:pPr>
                </w:p>
              </w:tc>
            </w:tr>
          </w:tbl>
          <w:p w14:paraId="0A94DF49" w14:textId="77777777" w:rsidR="00B4699A" w:rsidRPr="008B3636" w:rsidRDefault="00B4699A" w:rsidP="00B4699A">
            <w:pPr>
              <w:jc w:val="center"/>
              <w:rPr>
                <w:b/>
                <w:sz w:val="22"/>
              </w:rPr>
            </w:pPr>
          </w:p>
        </w:tc>
      </w:tr>
    </w:tbl>
    <w:p w14:paraId="0F9ADE21" w14:textId="77777777" w:rsidR="00B4699A" w:rsidRPr="008B3636" w:rsidRDefault="00B4699A" w:rsidP="00AB1D5A">
      <w:pPr>
        <w:spacing w:line="120" w:lineRule="exact"/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3F5353" w:rsidRPr="008B3636" w14:paraId="46F14C7F" w14:textId="77777777" w:rsidTr="00E655A7">
        <w:tc>
          <w:tcPr>
            <w:tcW w:w="10456" w:type="dxa"/>
            <w:shd w:val="clear" w:color="auto" w:fill="000000" w:themeFill="text1"/>
          </w:tcPr>
          <w:p w14:paraId="434847A5" w14:textId="2FE59B41" w:rsidR="003F5353" w:rsidRPr="008B3636" w:rsidRDefault="003F5353" w:rsidP="00AB1D5A">
            <w:pPr>
              <w:rPr>
                <w:b/>
                <w:color w:val="FFFFFF" w:themeColor="background1"/>
                <w:sz w:val="22"/>
              </w:rPr>
            </w:pPr>
            <w:r w:rsidRPr="008B3636">
              <w:rPr>
                <w:b/>
                <w:color w:val="FFFFFF" w:themeColor="background1"/>
                <w:sz w:val="22"/>
              </w:rPr>
              <w:t>PART 2. CAPSTONE EXPERIENCE</w:t>
            </w:r>
            <w:r w:rsidR="008B3636">
              <w:rPr>
                <w:b/>
                <w:color w:val="FFFFFF" w:themeColor="background1"/>
                <w:sz w:val="22"/>
              </w:rPr>
              <w:t xml:space="preserve"> COURSE</w:t>
            </w:r>
          </w:p>
        </w:tc>
      </w:tr>
      <w:tr w:rsidR="003F5353" w:rsidRPr="008B3636" w14:paraId="189CB872" w14:textId="77777777" w:rsidTr="00E655A7">
        <w:tc>
          <w:tcPr>
            <w:tcW w:w="10456" w:type="dxa"/>
          </w:tcPr>
          <w:p w14:paraId="32108FE3" w14:textId="77777777" w:rsidR="003F5353" w:rsidRPr="008B3636" w:rsidRDefault="003F5353" w:rsidP="00E655A7">
            <w:pPr>
              <w:snapToGrid w:val="0"/>
              <w:rPr>
                <w:sz w:val="22"/>
              </w:rPr>
            </w:pPr>
            <w:r w:rsidRPr="008B3636">
              <w:rPr>
                <w:sz w:val="22"/>
              </w:rPr>
              <w:t>Use the internship to fulfill</w:t>
            </w:r>
            <w:r w:rsidR="009B005C" w:rsidRPr="008B3636">
              <w:rPr>
                <w:sz w:val="22"/>
              </w:rPr>
              <w:t>:</w:t>
            </w:r>
          </w:p>
          <w:p w14:paraId="406CB295" w14:textId="77777777" w:rsidR="003F5353" w:rsidRPr="008B3636" w:rsidRDefault="00157721" w:rsidP="00E655A7">
            <w:pPr>
              <w:snapToGrid w:val="0"/>
              <w:rPr>
                <w:sz w:val="22"/>
              </w:rPr>
            </w:pPr>
            <w:sdt>
              <w:sdtPr>
                <w:id w:val="-1374681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2DA7" w:rsidRPr="008B36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C2DA7" w:rsidRPr="008B3636">
              <w:t xml:space="preserve"> </w:t>
            </w:r>
            <w:r w:rsidR="003F5353" w:rsidRPr="008B3636">
              <w:rPr>
                <w:sz w:val="22"/>
              </w:rPr>
              <w:t xml:space="preserve">GEOG4002 Directed Project in Geography  </w:t>
            </w:r>
          </w:p>
          <w:p w14:paraId="5437E1F1" w14:textId="3263B069" w:rsidR="005D7D6E" w:rsidRDefault="00157721" w:rsidP="00E655A7">
            <w:pPr>
              <w:snapToGrid w:val="0"/>
              <w:rPr>
                <w:sz w:val="22"/>
              </w:rPr>
            </w:pPr>
            <w:sdt>
              <w:sdtPr>
                <w:id w:val="-632790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2DA7" w:rsidRPr="008B36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C2DA7" w:rsidRPr="008B3636">
              <w:t xml:space="preserve"> </w:t>
            </w:r>
            <w:r w:rsidR="003F5353" w:rsidRPr="008B3636">
              <w:rPr>
                <w:sz w:val="22"/>
              </w:rPr>
              <w:t>GEOG4004 Directed Project in Urban Governance</w:t>
            </w:r>
          </w:p>
          <w:p w14:paraId="357369D0" w14:textId="77777777" w:rsidR="008B3636" w:rsidRPr="008B3636" w:rsidRDefault="008B3636" w:rsidP="00E655A7">
            <w:pPr>
              <w:snapToGrid w:val="0"/>
              <w:rPr>
                <w:sz w:val="22"/>
              </w:rPr>
            </w:pPr>
          </w:p>
          <w:p w14:paraId="7EE3CEFC" w14:textId="77777777" w:rsidR="005D7D6E" w:rsidRPr="008B3636" w:rsidRDefault="009B005C" w:rsidP="00E655A7">
            <w:pPr>
              <w:snapToGrid w:val="0"/>
              <w:rPr>
                <w:sz w:val="22"/>
              </w:rPr>
            </w:pPr>
            <w:r w:rsidRPr="008B3636">
              <w:rPr>
                <w:sz w:val="22"/>
              </w:rPr>
              <w:t>(</w:t>
            </w:r>
            <w:r w:rsidR="005D7D6E" w:rsidRPr="008B3636">
              <w:rPr>
                <w:sz w:val="22"/>
              </w:rPr>
              <w:t>Potential</w:t>
            </w:r>
            <w:r w:rsidRPr="008B3636">
              <w:rPr>
                <w:sz w:val="22"/>
              </w:rPr>
              <w:t>)</w:t>
            </w:r>
            <w:r w:rsidR="005D7D6E" w:rsidRPr="008B3636">
              <w:rPr>
                <w:sz w:val="22"/>
              </w:rPr>
              <w:t xml:space="preserve"> </w:t>
            </w:r>
            <w:r w:rsidR="0087654B" w:rsidRPr="008B3636">
              <w:rPr>
                <w:sz w:val="22"/>
              </w:rPr>
              <w:t xml:space="preserve">Academic </w:t>
            </w:r>
            <w:r w:rsidR="005D7D6E" w:rsidRPr="008B3636">
              <w:rPr>
                <w:sz w:val="22"/>
              </w:rPr>
              <w:t>Supervisors</w:t>
            </w:r>
            <w:r w:rsidRPr="008B3636">
              <w:rPr>
                <w:sz w:val="22"/>
              </w:rPr>
              <w:t>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293"/>
              <w:gridCol w:w="8937"/>
            </w:tblGrid>
            <w:tr w:rsidR="005D7D6E" w:rsidRPr="008B3636" w14:paraId="26CFF968" w14:textId="77777777" w:rsidTr="005D7D6E">
              <w:tc>
                <w:tcPr>
                  <w:tcW w:w="1293" w:type="dxa"/>
                  <w:vMerge w:val="restart"/>
                  <w:vAlign w:val="center"/>
                </w:tcPr>
                <w:p w14:paraId="0488A418" w14:textId="77777777" w:rsidR="005D7D6E" w:rsidRPr="008B3636" w:rsidRDefault="005D7D6E" w:rsidP="00E655A7">
                  <w:pPr>
                    <w:snapToGrid w:val="0"/>
                    <w:rPr>
                      <w:sz w:val="22"/>
                    </w:rPr>
                  </w:pPr>
                  <w:r w:rsidRPr="008B3636">
                    <w:rPr>
                      <w:sz w:val="22"/>
                    </w:rPr>
                    <w:t>Choice 1</w:t>
                  </w:r>
                </w:p>
              </w:tc>
              <w:tc>
                <w:tcPr>
                  <w:tcW w:w="8937" w:type="dxa"/>
                </w:tcPr>
                <w:p w14:paraId="090BDAA7" w14:textId="77777777" w:rsidR="005D7D6E" w:rsidRPr="008B3636" w:rsidRDefault="005D7D6E" w:rsidP="005D7D6E">
                  <w:pPr>
                    <w:snapToGrid w:val="0"/>
                    <w:rPr>
                      <w:sz w:val="22"/>
                    </w:rPr>
                  </w:pPr>
                  <w:r w:rsidRPr="008B3636">
                    <w:rPr>
                      <w:sz w:val="22"/>
                    </w:rPr>
                    <w:t xml:space="preserve">Proposed </w:t>
                  </w:r>
                  <w:r w:rsidR="007C165F" w:rsidRPr="008B3636">
                    <w:rPr>
                      <w:sz w:val="22"/>
                    </w:rPr>
                    <w:t>Advisor</w:t>
                  </w:r>
                  <w:r w:rsidRPr="008B3636">
                    <w:rPr>
                      <w:sz w:val="22"/>
                    </w:rPr>
                    <w:t xml:space="preserve"> 1:</w:t>
                  </w:r>
                </w:p>
              </w:tc>
            </w:tr>
            <w:tr w:rsidR="00370436" w:rsidRPr="008B3636" w14:paraId="2EFC3437" w14:textId="77777777" w:rsidTr="005D7D6E">
              <w:tc>
                <w:tcPr>
                  <w:tcW w:w="1293" w:type="dxa"/>
                  <w:vMerge/>
                  <w:vAlign w:val="center"/>
                </w:tcPr>
                <w:p w14:paraId="139FE23A" w14:textId="77777777" w:rsidR="00370436" w:rsidRPr="008B3636" w:rsidRDefault="00370436" w:rsidP="00370436">
                  <w:pPr>
                    <w:snapToGrid w:val="0"/>
                    <w:rPr>
                      <w:sz w:val="22"/>
                    </w:rPr>
                  </w:pPr>
                </w:p>
              </w:tc>
              <w:tc>
                <w:tcPr>
                  <w:tcW w:w="8937" w:type="dxa"/>
                </w:tcPr>
                <w:p w14:paraId="77B67D92" w14:textId="77777777" w:rsidR="00370436" w:rsidRPr="008B3636" w:rsidRDefault="00370436" w:rsidP="00370436">
                  <w:pPr>
                    <w:snapToGrid w:val="0"/>
                    <w:rPr>
                      <w:sz w:val="22"/>
                    </w:rPr>
                  </w:pPr>
                  <w:r w:rsidRPr="008B3636">
                    <w:rPr>
                      <w:sz w:val="22"/>
                    </w:rPr>
                    <w:t xml:space="preserve">Proposed </w:t>
                  </w:r>
                  <w:r w:rsidR="007C165F" w:rsidRPr="008B3636">
                    <w:rPr>
                      <w:sz w:val="22"/>
                    </w:rPr>
                    <w:t>T</w:t>
                  </w:r>
                  <w:r w:rsidRPr="008B3636">
                    <w:rPr>
                      <w:sz w:val="22"/>
                    </w:rPr>
                    <w:t>opic:</w:t>
                  </w:r>
                </w:p>
              </w:tc>
            </w:tr>
            <w:tr w:rsidR="00370436" w:rsidRPr="008B3636" w14:paraId="1B80D71C" w14:textId="77777777" w:rsidTr="005D7D6E">
              <w:tc>
                <w:tcPr>
                  <w:tcW w:w="1293" w:type="dxa"/>
                  <w:vMerge w:val="restart"/>
                  <w:vAlign w:val="center"/>
                </w:tcPr>
                <w:p w14:paraId="1C6BE44B" w14:textId="77777777" w:rsidR="00370436" w:rsidRPr="008B3636" w:rsidRDefault="00370436" w:rsidP="00370436">
                  <w:pPr>
                    <w:snapToGrid w:val="0"/>
                    <w:rPr>
                      <w:color w:val="FF0000"/>
                      <w:sz w:val="22"/>
                    </w:rPr>
                  </w:pPr>
                  <w:r w:rsidRPr="008B3636">
                    <w:rPr>
                      <w:color w:val="FF0000"/>
                      <w:sz w:val="22"/>
                    </w:rPr>
                    <w:t>Choice 2</w:t>
                  </w:r>
                </w:p>
                <w:p w14:paraId="7221E191" w14:textId="77777777" w:rsidR="00F22A3E" w:rsidRPr="008B3636" w:rsidRDefault="00F22A3E" w:rsidP="00370436">
                  <w:pPr>
                    <w:snapToGrid w:val="0"/>
                    <w:rPr>
                      <w:color w:val="FF0000"/>
                      <w:sz w:val="22"/>
                    </w:rPr>
                  </w:pPr>
                  <w:r w:rsidRPr="008B3636">
                    <w:rPr>
                      <w:color w:val="FF0000"/>
                      <w:sz w:val="22"/>
                    </w:rPr>
                    <w:t>(Optional)</w:t>
                  </w:r>
                </w:p>
              </w:tc>
              <w:tc>
                <w:tcPr>
                  <w:tcW w:w="8937" w:type="dxa"/>
                </w:tcPr>
                <w:p w14:paraId="18D76D17" w14:textId="77777777" w:rsidR="00370436" w:rsidRPr="008B3636" w:rsidRDefault="00370436" w:rsidP="00370436">
                  <w:pPr>
                    <w:snapToGrid w:val="0"/>
                    <w:rPr>
                      <w:color w:val="FF0000"/>
                      <w:sz w:val="22"/>
                    </w:rPr>
                  </w:pPr>
                  <w:r w:rsidRPr="008B3636">
                    <w:rPr>
                      <w:color w:val="FF0000"/>
                      <w:sz w:val="22"/>
                    </w:rPr>
                    <w:t xml:space="preserve">Proposed </w:t>
                  </w:r>
                  <w:r w:rsidR="007C165F" w:rsidRPr="008B3636">
                    <w:rPr>
                      <w:color w:val="FF0000"/>
                      <w:sz w:val="22"/>
                    </w:rPr>
                    <w:t xml:space="preserve">Advisor </w:t>
                  </w:r>
                  <w:r w:rsidRPr="008B3636">
                    <w:rPr>
                      <w:color w:val="FF0000"/>
                      <w:sz w:val="22"/>
                    </w:rPr>
                    <w:t>2</w:t>
                  </w:r>
                  <w:r w:rsidR="009B005C" w:rsidRPr="008B3636">
                    <w:rPr>
                      <w:color w:val="FF0000"/>
                      <w:sz w:val="22"/>
                    </w:rPr>
                    <w:t xml:space="preserve"> (Optional)</w:t>
                  </w:r>
                  <w:r w:rsidRPr="008B3636">
                    <w:rPr>
                      <w:color w:val="FF0000"/>
                      <w:sz w:val="22"/>
                    </w:rPr>
                    <w:t>:</w:t>
                  </w:r>
                </w:p>
              </w:tc>
            </w:tr>
            <w:tr w:rsidR="00370436" w:rsidRPr="008B3636" w14:paraId="66EBDF74" w14:textId="77777777" w:rsidTr="005D7D6E">
              <w:tc>
                <w:tcPr>
                  <w:tcW w:w="1293" w:type="dxa"/>
                  <w:vMerge/>
                  <w:vAlign w:val="center"/>
                </w:tcPr>
                <w:p w14:paraId="38C91926" w14:textId="77777777" w:rsidR="00370436" w:rsidRPr="008B3636" w:rsidRDefault="00370436" w:rsidP="00370436">
                  <w:pPr>
                    <w:snapToGrid w:val="0"/>
                    <w:rPr>
                      <w:color w:val="FF0000"/>
                      <w:sz w:val="22"/>
                    </w:rPr>
                  </w:pPr>
                </w:p>
              </w:tc>
              <w:tc>
                <w:tcPr>
                  <w:tcW w:w="8937" w:type="dxa"/>
                </w:tcPr>
                <w:p w14:paraId="15D6A7B1" w14:textId="77777777" w:rsidR="00370436" w:rsidRPr="008B3636" w:rsidRDefault="00370436" w:rsidP="00370436">
                  <w:pPr>
                    <w:snapToGrid w:val="0"/>
                    <w:rPr>
                      <w:color w:val="FF0000"/>
                      <w:sz w:val="22"/>
                    </w:rPr>
                  </w:pPr>
                  <w:r w:rsidRPr="008B3636">
                    <w:rPr>
                      <w:color w:val="FF0000"/>
                      <w:sz w:val="22"/>
                    </w:rPr>
                    <w:t xml:space="preserve">Proposed </w:t>
                  </w:r>
                  <w:r w:rsidR="007C165F" w:rsidRPr="008B3636">
                    <w:rPr>
                      <w:color w:val="FF0000"/>
                      <w:sz w:val="22"/>
                    </w:rPr>
                    <w:t>T</w:t>
                  </w:r>
                  <w:r w:rsidRPr="008B3636">
                    <w:rPr>
                      <w:color w:val="FF0000"/>
                      <w:sz w:val="22"/>
                    </w:rPr>
                    <w:t>opic (Optional):</w:t>
                  </w:r>
                </w:p>
              </w:tc>
            </w:tr>
            <w:tr w:rsidR="00370436" w:rsidRPr="008B3636" w14:paraId="5DBA81F7" w14:textId="77777777" w:rsidTr="005D7D6E">
              <w:tc>
                <w:tcPr>
                  <w:tcW w:w="1293" w:type="dxa"/>
                  <w:vMerge w:val="restart"/>
                  <w:vAlign w:val="center"/>
                </w:tcPr>
                <w:p w14:paraId="01E86127" w14:textId="77777777" w:rsidR="00370436" w:rsidRPr="008B3636" w:rsidRDefault="00370436" w:rsidP="00370436">
                  <w:pPr>
                    <w:snapToGrid w:val="0"/>
                    <w:rPr>
                      <w:color w:val="FF0000"/>
                      <w:sz w:val="22"/>
                    </w:rPr>
                  </w:pPr>
                  <w:r w:rsidRPr="008B3636">
                    <w:rPr>
                      <w:color w:val="FF0000"/>
                      <w:sz w:val="22"/>
                    </w:rPr>
                    <w:t>Choice 3</w:t>
                  </w:r>
                </w:p>
                <w:p w14:paraId="4AE3B9E2" w14:textId="77777777" w:rsidR="00F22A3E" w:rsidRPr="008B3636" w:rsidRDefault="00F22A3E" w:rsidP="00370436">
                  <w:pPr>
                    <w:snapToGrid w:val="0"/>
                    <w:rPr>
                      <w:color w:val="FF0000"/>
                      <w:sz w:val="22"/>
                    </w:rPr>
                  </w:pPr>
                  <w:r w:rsidRPr="008B3636">
                    <w:rPr>
                      <w:color w:val="FF0000"/>
                      <w:sz w:val="22"/>
                    </w:rPr>
                    <w:t>(Optional)</w:t>
                  </w:r>
                </w:p>
              </w:tc>
              <w:tc>
                <w:tcPr>
                  <w:tcW w:w="8937" w:type="dxa"/>
                </w:tcPr>
                <w:p w14:paraId="1D5EED18" w14:textId="77777777" w:rsidR="00370436" w:rsidRPr="008B3636" w:rsidRDefault="00370436" w:rsidP="00370436">
                  <w:pPr>
                    <w:snapToGrid w:val="0"/>
                    <w:rPr>
                      <w:color w:val="FF0000"/>
                      <w:sz w:val="22"/>
                    </w:rPr>
                  </w:pPr>
                  <w:r w:rsidRPr="008B3636">
                    <w:rPr>
                      <w:color w:val="FF0000"/>
                      <w:sz w:val="22"/>
                    </w:rPr>
                    <w:t xml:space="preserve">Proposed </w:t>
                  </w:r>
                  <w:r w:rsidR="007C165F" w:rsidRPr="008B3636">
                    <w:rPr>
                      <w:color w:val="FF0000"/>
                      <w:sz w:val="22"/>
                    </w:rPr>
                    <w:t>S</w:t>
                  </w:r>
                  <w:r w:rsidRPr="008B3636">
                    <w:rPr>
                      <w:color w:val="FF0000"/>
                      <w:sz w:val="22"/>
                    </w:rPr>
                    <w:t>upervisor 3</w:t>
                  </w:r>
                  <w:r w:rsidR="009B005C" w:rsidRPr="008B3636">
                    <w:rPr>
                      <w:color w:val="FF0000"/>
                      <w:sz w:val="22"/>
                    </w:rPr>
                    <w:t xml:space="preserve"> (Optional):</w:t>
                  </w:r>
                </w:p>
              </w:tc>
            </w:tr>
            <w:tr w:rsidR="00370436" w:rsidRPr="008B3636" w14:paraId="7C8E9370" w14:textId="77777777" w:rsidTr="00F22A3E">
              <w:trPr>
                <w:trHeight w:val="70"/>
              </w:trPr>
              <w:tc>
                <w:tcPr>
                  <w:tcW w:w="1293" w:type="dxa"/>
                  <w:vMerge/>
                </w:tcPr>
                <w:p w14:paraId="5718CF2C" w14:textId="77777777" w:rsidR="00370436" w:rsidRPr="008B3636" w:rsidRDefault="00370436" w:rsidP="00370436">
                  <w:pPr>
                    <w:snapToGrid w:val="0"/>
                    <w:rPr>
                      <w:sz w:val="22"/>
                    </w:rPr>
                  </w:pPr>
                </w:p>
              </w:tc>
              <w:tc>
                <w:tcPr>
                  <w:tcW w:w="8937" w:type="dxa"/>
                </w:tcPr>
                <w:p w14:paraId="6DD0C125" w14:textId="77777777" w:rsidR="00370436" w:rsidRPr="008B3636" w:rsidRDefault="00370436" w:rsidP="00370436">
                  <w:pPr>
                    <w:snapToGrid w:val="0"/>
                    <w:rPr>
                      <w:color w:val="FF0000"/>
                      <w:sz w:val="22"/>
                    </w:rPr>
                  </w:pPr>
                  <w:r w:rsidRPr="008B3636">
                    <w:rPr>
                      <w:color w:val="FF0000"/>
                      <w:sz w:val="22"/>
                    </w:rPr>
                    <w:t xml:space="preserve">Proposed </w:t>
                  </w:r>
                  <w:r w:rsidR="007C165F" w:rsidRPr="008B3636">
                    <w:rPr>
                      <w:color w:val="FF0000"/>
                      <w:sz w:val="22"/>
                    </w:rPr>
                    <w:t>T</w:t>
                  </w:r>
                  <w:r w:rsidRPr="008B3636">
                    <w:rPr>
                      <w:color w:val="FF0000"/>
                      <w:sz w:val="22"/>
                    </w:rPr>
                    <w:t>opic</w:t>
                  </w:r>
                  <w:r w:rsidR="009B005C" w:rsidRPr="008B3636">
                    <w:rPr>
                      <w:color w:val="FF0000"/>
                      <w:sz w:val="22"/>
                    </w:rPr>
                    <w:t xml:space="preserve"> </w:t>
                  </w:r>
                  <w:r w:rsidRPr="008B3636">
                    <w:rPr>
                      <w:color w:val="FF0000"/>
                      <w:sz w:val="22"/>
                    </w:rPr>
                    <w:t>(Optional):</w:t>
                  </w:r>
                </w:p>
              </w:tc>
            </w:tr>
          </w:tbl>
          <w:p w14:paraId="04BB1837" w14:textId="77777777" w:rsidR="003F5353" w:rsidRPr="008B3636" w:rsidRDefault="003F5353" w:rsidP="009B005C">
            <w:pPr>
              <w:snapToGrid w:val="0"/>
              <w:jc w:val="both"/>
              <w:rPr>
                <w:sz w:val="22"/>
              </w:rPr>
            </w:pPr>
          </w:p>
        </w:tc>
      </w:tr>
    </w:tbl>
    <w:p w14:paraId="4F5CA54F" w14:textId="77777777" w:rsidR="003F5353" w:rsidRPr="008B3636" w:rsidRDefault="003F5353" w:rsidP="00AB1D5A">
      <w:pPr>
        <w:spacing w:line="120" w:lineRule="exact"/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B4699A" w:rsidRPr="008B3636" w14:paraId="70AD9B70" w14:textId="77777777" w:rsidTr="00B4699A">
        <w:tc>
          <w:tcPr>
            <w:tcW w:w="10456" w:type="dxa"/>
            <w:shd w:val="clear" w:color="auto" w:fill="000000" w:themeFill="text1"/>
          </w:tcPr>
          <w:p w14:paraId="303EB4DF" w14:textId="77777777" w:rsidR="00B4699A" w:rsidRPr="008B3636" w:rsidRDefault="003F5353" w:rsidP="00AB1D5A">
            <w:pPr>
              <w:rPr>
                <w:b/>
                <w:color w:val="FFFFFF" w:themeColor="background1"/>
                <w:sz w:val="22"/>
              </w:rPr>
            </w:pPr>
            <w:r w:rsidRPr="008B3636">
              <w:rPr>
                <w:b/>
                <w:color w:val="FFFFFF" w:themeColor="background1"/>
                <w:sz w:val="22"/>
              </w:rPr>
              <w:t xml:space="preserve">PART 3. </w:t>
            </w:r>
            <w:r w:rsidR="00B4699A" w:rsidRPr="008B3636">
              <w:rPr>
                <w:b/>
                <w:color w:val="FFFFFF" w:themeColor="background1"/>
                <w:sz w:val="22"/>
              </w:rPr>
              <w:t>RELATED SKILLS &amp; EXPERIENCE</w:t>
            </w:r>
          </w:p>
        </w:tc>
      </w:tr>
      <w:tr w:rsidR="00B4699A" w:rsidRPr="008B3636" w14:paraId="46B28428" w14:textId="77777777" w:rsidTr="00B4699A">
        <w:tc>
          <w:tcPr>
            <w:tcW w:w="10456" w:type="dxa"/>
          </w:tcPr>
          <w:p w14:paraId="4F30FC04" w14:textId="77777777" w:rsidR="00E00171" w:rsidRPr="008B3636" w:rsidRDefault="00E00171" w:rsidP="00B4699A">
            <w:pPr>
              <w:snapToGrid w:val="0"/>
              <w:rPr>
                <w:sz w:val="22"/>
              </w:rPr>
            </w:pPr>
            <w:r w:rsidRPr="008B3636">
              <w:rPr>
                <w:sz w:val="22"/>
              </w:rPr>
              <w:t>Please tick as applicable and provide further information where appropriate.</w:t>
            </w:r>
          </w:p>
          <w:tbl>
            <w:tblPr>
              <w:tblStyle w:val="TableGrid"/>
              <w:tblW w:w="0" w:type="auto"/>
              <w:tblBorders>
                <w:top w:val="dashSmallGap" w:sz="4" w:space="0" w:color="auto"/>
                <w:left w:val="dashSmallGap" w:sz="4" w:space="0" w:color="auto"/>
                <w:bottom w:val="dashSmallGap" w:sz="4" w:space="0" w:color="auto"/>
                <w:right w:val="dashSmallGap" w:sz="4" w:space="0" w:color="auto"/>
                <w:insideH w:val="dashSmallGap" w:sz="4" w:space="0" w:color="auto"/>
                <w:insideV w:val="dashSmallGap" w:sz="4" w:space="0" w:color="auto"/>
              </w:tblBorders>
              <w:tblLook w:val="04A0" w:firstRow="1" w:lastRow="0" w:firstColumn="1" w:lastColumn="0" w:noHBand="0" w:noVBand="1"/>
            </w:tblPr>
            <w:tblGrid>
              <w:gridCol w:w="3703"/>
              <w:gridCol w:w="6527"/>
            </w:tblGrid>
            <w:tr w:rsidR="00E00171" w:rsidRPr="008B3636" w14:paraId="411AB184" w14:textId="77777777" w:rsidTr="00E00171">
              <w:tc>
                <w:tcPr>
                  <w:tcW w:w="3703" w:type="dxa"/>
                </w:tcPr>
                <w:p w14:paraId="254107B0" w14:textId="77777777" w:rsidR="00E00171" w:rsidRPr="008B3636" w:rsidRDefault="00157721" w:rsidP="00B4699A">
                  <w:pPr>
                    <w:snapToGrid w:val="0"/>
                    <w:rPr>
                      <w:sz w:val="22"/>
                    </w:rPr>
                  </w:pPr>
                  <w:sdt>
                    <w:sdtPr>
                      <w:id w:val="-10946259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C2DA7" w:rsidRPr="008B3636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4C2DA7" w:rsidRPr="008B3636">
                    <w:t xml:space="preserve"> </w:t>
                  </w:r>
                  <w:r w:rsidR="00E00171" w:rsidRPr="008B3636">
                    <w:rPr>
                      <w:sz w:val="22"/>
                    </w:rPr>
                    <w:t>Graphics and design</w:t>
                  </w:r>
                </w:p>
              </w:tc>
              <w:tc>
                <w:tcPr>
                  <w:tcW w:w="6527" w:type="dxa"/>
                </w:tcPr>
                <w:p w14:paraId="4AD0A36F" w14:textId="77777777" w:rsidR="00E00171" w:rsidRPr="008B3636" w:rsidRDefault="00E00171" w:rsidP="00B4699A">
                  <w:pPr>
                    <w:snapToGrid w:val="0"/>
                    <w:rPr>
                      <w:sz w:val="22"/>
                    </w:rPr>
                  </w:pPr>
                </w:p>
              </w:tc>
            </w:tr>
            <w:tr w:rsidR="00E00171" w:rsidRPr="008B3636" w14:paraId="52BAA6F5" w14:textId="77777777" w:rsidTr="00E00171">
              <w:tc>
                <w:tcPr>
                  <w:tcW w:w="3703" w:type="dxa"/>
                </w:tcPr>
                <w:p w14:paraId="3818E6C7" w14:textId="77777777" w:rsidR="00E00171" w:rsidRPr="008B3636" w:rsidRDefault="00157721" w:rsidP="00B4699A">
                  <w:pPr>
                    <w:snapToGrid w:val="0"/>
                    <w:rPr>
                      <w:sz w:val="22"/>
                    </w:rPr>
                  </w:pPr>
                  <w:sdt>
                    <w:sdtPr>
                      <w:id w:val="-9313546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C2DA7" w:rsidRPr="008B3636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4C2DA7" w:rsidRPr="008B3636">
                    <w:t xml:space="preserve"> </w:t>
                  </w:r>
                  <w:r w:rsidR="00E00171" w:rsidRPr="008B3636">
                    <w:rPr>
                      <w:sz w:val="22"/>
                    </w:rPr>
                    <w:t>Photography</w:t>
                  </w:r>
                </w:p>
              </w:tc>
              <w:tc>
                <w:tcPr>
                  <w:tcW w:w="6527" w:type="dxa"/>
                </w:tcPr>
                <w:p w14:paraId="2E5A2142" w14:textId="77777777" w:rsidR="00E00171" w:rsidRPr="008B3636" w:rsidRDefault="00E00171" w:rsidP="00B4699A">
                  <w:pPr>
                    <w:snapToGrid w:val="0"/>
                    <w:rPr>
                      <w:sz w:val="22"/>
                    </w:rPr>
                  </w:pPr>
                </w:p>
              </w:tc>
            </w:tr>
            <w:tr w:rsidR="00E00171" w:rsidRPr="008B3636" w14:paraId="320A23F3" w14:textId="77777777" w:rsidTr="00E00171">
              <w:tc>
                <w:tcPr>
                  <w:tcW w:w="3703" w:type="dxa"/>
                </w:tcPr>
                <w:p w14:paraId="5DA3F7DE" w14:textId="77777777" w:rsidR="00E00171" w:rsidRPr="008B3636" w:rsidRDefault="00157721" w:rsidP="00B4699A">
                  <w:pPr>
                    <w:snapToGrid w:val="0"/>
                    <w:rPr>
                      <w:sz w:val="22"/>
                    </w:rPr>
                  </w:pPr>
                  <w:sdt>
                    <w:sdtPr>
                      <w:id w:val="70035768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C2DA7" w:rsidRPr="008B3636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4C2DA7" w:rsidRPr="008B3636">
                    <w:t xml:space="preserve"> </w:t>
                  </w:r>
                  <w:r w:rsidR="00E00171" w:rsidRPr="008B3636">
                    <w:rPr>
                      <w:sz w:val="22"/>
                    </w:rPr>
                    <w:t>Videography</w:t>
                  </w:r>
                </w:p>
              </w:tc>
              <w:tc>
                <w:tcPr>
                  <w:tcW w:w="6527" w:type="dxa"/>
                </w:tcPr>
                <w:p w14:paraId="7668EAF1" w14:textId="77777777" w:rsidR="00E00171" w:rsidRPr="008B3636" w:rsidRDefault="00E00171" w:rsidP="00B4699A">
                  <w:pPr>
                    <w:snapToGrid w:val="0"/>
                    <w:rPr>
                      <w:sz w:val="22"/>
                    </w:rPr>
                  </w:pPr>
                </w:p>
              </w:tc>
            </w:tr>
            <w:tr w:rsidR="00E00171" w:rsidRPr="008B3636" w14:paraId="1839979E" w14:textId="77777777" w:rsidTr="00E00171">
              <w:tc>
                <w:tcPr>
                  <w:tcW w:w="3703" w:type="dxa"/>
                </w:tcPr>
                <w:p w14:paraId="4A11F99E" w14:textId="77777777" w:rsidR="00E00171" w:rsidRPr="008B3636" w:rsidRDefault="00157721" w:rsidP="00B4699A">
                  <w:pPr>
                    <w:snapToGrid w:val="0"/>
                    <w:rPr>
                      <w:sz w:val="22"/>
                    </w:rPr>
                  </w:pPr>
                  <w:sdt>
                    <w:sdtPr>
                      <w:id w:val="18778148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C2DA7" w:rsidRPr="008B3636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4C2DA7" w:rsidRPr="008B3636">
                    <w:t xml:space="preserve"> </w:t>
                  </w:r>
                  <w:r w:rsidR="00E00171" w:rsidRPr="008B3636">
                    <w:rPr>
                      <w:sz w:val="22"/>
                    </w:rPr>
                    <w:t>Data entry / data management</w:t>
                  </w:r>
                </w:p>
              </w:tc>
              <w:tc>
                <w:tcPr>
                  <w:tcW w:w="6527" w:type="dxa"/>
                </w:tcPr>
                <w:p w14:paraId="2EA20228" w14:textId="77777777" w:rsidR="00E00171" w:rsidRPr="008B3636" w:rsidRDefault="00E00171" w:rsidP="00B4699A">
                  <w:pPr>
                    <w:snapToGrid w:val="0"/>
                    <w:rPr>
                      <w:sz w:val="22"/>
                    </w:rPr>
                  </w:pPr>
                </w:p>
              </w:tc>
            </w:tr>
            <w:tr w:rsidR="00E00171" w:rsidRPr="008B3636" w14:paraId="48D23DB9" w14:textId="77777777" w:rsidTr="00E00171">
              <w:tc>
                <w:tcPr>
                  <w:tcW w:w="3703" w:type="dxa"/>
                </w:tcPr>
                <w:p w14:paraId="747A4F21" w14:textId="77777777" w:rsidR="00E00171" w:rsidRPr="008B3636" w:rsidRDefault="00157721" w:rsidP="00B4699A">
                  <w:pPr>
                    <w:snapToGrid w:val="0"/>
                    <w:rPr>
                      <w:sz w:val="22"/>
                    </w:rPr>
                  </w:pPr>
                  <w:sdt>
                    <w:sdtPr>
                      <w:id w:val="11435374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C2DA7" w:rsidRPr="008B3636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4C2DA7" w:rsidRPr="008B3636">
                    <w:t xml:space="preserve"> </w:t>
                  </w:r>
                  <w:r w:rsidR="00E00171" w:rsidRPr="008B3636">
                    <w:rPr>
                      <w:sz w:val="22"/>
                    </w:rPr>
                    <w:t xml:space="preserve">Chinese word typing </w:t>
                  </w:r>
                </w:p>
              </w:tc>
              <w:tc>
                <w:tcPr>
                  <w:tcW w:w="6527" w:type="dxa"/>
                </w:tcPr>
                <w:p w14:paraId="133A90D0" w14:textId="77777777" w:rsidR="00E00171" w:rsidRPr="008B3636" w:rsidRDefault="00E00171" w:rsidP="00B4699A">
                  <w:pPr>
                    <w:snapToGrid w:val="0"/>
                    <w:rPr>
                      <w:sz w:val="22"/>
                    </w:rPr>
                  </w:pPr>
                  <w:r w:rsidRPr="008B3636">
                    <w:rPr>
                      <w:sz w:val="22"/>
                    </w:rPr>
                    <w:t>(      wpm)</w:t>
                  </w:r>
                </w:p>
              </w:tc>
            </w:tr>
          </w:tbl>
          <w:p w14:paraId="4496CAF5" w14:textId="77777777" w:rsidR="00B4699A" w:rsidRPr="008B3636" w:rsidRDefault="00B4699A" w:rsidP="00B4699A">
            <w:pPr>
              <w:snapToGrid w:val="0"/>
              <w:jc w:val="center"/>
              <w:rPr>
                <w:sz w:val="22"/>
              </w:rPr>
            </w:pPr>
          </w:p>
          <w:p w14:paraId="67F4F04B" w14:textId="77777777" w:rsidR="00B4699A" w:rsidRPr="008B3636" w:rsidRDefault="00B4699A" w:rsidP="00B4699A">
            <w:pPr>
              <w:snapToGrid w:val="0"/>
              <w:rPr>
                <w:sz w:val="22"/>
              </w:rPr>
            </w:pPr>
            <w:r w:rsidRPr="008B3636">
              <w:rPr>
                <w:sz w:val="22"/>
              </w:rPr>
              <w:t>Languages: Please indicate which language</w:t>
            </w:r>
            <w:r w:rsidR="00AB1D5A" w:rsidRPr="008B3636">
              <w:rPr>
                <w:sz w:val="22"/>
              </w:rPr>
              <w:t>(</w:t>
            </w:r>
            <w:r w:rsidRPr="008B3636">
              <w:rPr>
                <w:sz w:val="22"/>
              </w:rPr>
              <w:t>s</w:t>
            </w:r>
            <w:r w:rsidR="00AB1D5A" w:rsidRPr="008B3636">
              <w:rPr>
                <w:sz w:val="22"/>
              </w:rPr>
              <w:t>)</w:t>
            </w:r>
            <w:r w:rsidRPr="008B3636">
              <w:rPr>
                <w:sz w:val="22"/>
              </w:rPr>
              <w:t xml:space="preserve"> you can read and/or speak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230"/>
            </w:tblGrid>
            <w:tr w:rsidR="00B4699A" w:rsidRPr="008B3636" w14:paraId="0E3EA030" w14:textId="77777777" w:rsidTr="00370436">
              <w:trPr>
                <w:trHeight w:val="681"/>
              </w:trPr>
              <w:tc>
                <w:tcPr>
                  <w:tcW w:w="10230" w:type="dxa"/>
                </w:tcPr>
                <w:p w14:paraId="3AB35E8A" w14:textId="77777777" w:rsidR="00B4699A" w:rsidRPr="008B3636" w:rsidRDefault="00B4699A" w:rsidP="00B4699A">
                  <w:pPr>
                    <w:snapToGrid w:val="0"/>
                    <w:rPr>
                      <w:sz w:val="22"/>
                    </w:rPr>
                  </w:pPr>
                </w:p>
              </w:tc>
            </w:tr>
          </w:tbl>
          <w:p w14:paraId="139412EE" w14:textId="77777777" w:rsidR="00B4699A" w:rsidRPr="008B3636" w:rsidRDefault="00B4699A" w:rsidP="00B4699A">
            <w:pPr>
              <w:snapToGrid w:val="0"/>
              <w:spacing w:line="100" w:lineRule="exact"/>
              <w:rPr>
                <w:sz w:val="22"/>
              </w:rPr>
            </w:pPr>
          </w:p>
          <w:p w14:paraId="32A6DE7F" w14:textId="77777777" w:rsidR="00B4699A" w:rsidRPr="008B3636" w:rsidRDefault="00B4699A" w:rsidP="00B4699A">
            <w:pPr>
              <w:spacing w:line="100" w:lineRule="exact"/>
              <w:rPr>
                <w:sz w:val="22"/>
              </w:rPr>
            </w:pPr>
          </w:p>
        </w:tc>
      </w:tr>
    </w:tbl>
    <w:p w14:paraId="4984BA16" w14:textId="77777777" w:rsidR="00410E1E" w:rsidRPr="008B3636" w:rsidRDefault="00410E1E" w:rsidP="00AB1D5A">
      <w:pPr>
        <w:spacing w:line="100" w:lineRule="exact"/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3F5353" w:rsidRPr="008B3636" w14:paraId="54BF3924" w14:textId="77777777" w:rsidTr="00E655A7">
        <w:tc>
          <w:tcPr>
            <w:tcW w:w="10456" w:type="dxa"/>
            <w:shd w:val="clear" w:color="auto" w:fill="000000" w:themeFill="text1"/>
          </w:tcPr>
          <w:p w14:paraId="03E3C9BE" w14:textId="77777777" w:rsidR="003F5353" w:rsidRPr="008B3636" w:rsidRDefault="003F5353" w:rsidP="00AB1D5A">
            <w:pPr>
              <w:rPr>
                <w:b/>
                <w:color w:val="FFFFFF" w:themeColor="background1"/>
                <w:sz w:val="22"/>
              </w:rPr>
            </w:pPr>
            <w:r w:rsidRPr="008B3636">
              <w:rPr>
                <w:b/>
                <w:color w:val="FFFFFF" w:themeColor="background1"/>
                <w:sz w:val="22"/>
              </w:rPr>
              <w:t>PART 4. AVAILABILITY</w:t>
            </w:r>
          </w:p>
        </w:tc>
      </w:tr>
      <w:tr w:rsidR="003F5353" w:rsidRPr="008B3636" w14:paraId="1896B9BB" w14:textId="77777777" w:rsidTr="00E655A7">
        <w:trPr>
          <w:trHeight w:val="1285"/>
        </w:trPr>
        <w:tc>
          <w:tcPr>
            <w:tcW w:w="10456" w:type="dxa"/>
          </w:tcPr>
          <w:p w14:paraId="46FFFFFB" w14:textId="5FB822C9" w:rsidR="003F5353" w:rsidRPr="008B3636" w:rsidRDefault="003F5353" w:rsidP="003F5353">
            <w:pPr>
              <w:adjustRightInd w:val="0"/>
              <w:snapToGrid w:val="0"/>
              <w:spacing w:line="240" w:lineRule="exact"/>
              <w:jc w:val="both"/>
              <w:rPr>
                <w:sz w:val="22"/>
              </w:rPr>
            </w:pPr>
            <w:r w:rsidRPr="008B3636">
              <w:rPr>
                <w:sz w:val="22"/>
              </w:rPr>
              <w:t xml:space="preserve">Please check the </w:t>
            </w:r>
            <w:r w:rsidR="00AB1D5A" w:rsidRPr="008B3636">
              <w:rPr>
                <w:sz w:val="22"/>
              </w:rPr>
              <w:t xml:space="preserve">following </w:t>
            </w:r>
            <w:r w:rsidRPr="008B3636">
              <w:rPr>
                <w:sz w:val="22"/>
              </w:rPr>
              <w:t>box(es) with “Y” to give us an indication of your availability for the Internship in</w:t>
            </w:r>
            <w:r w:rsidR="00B825A1" w:rsidRPr="008B3636">
              <w:rPr>
                <w:sz w:val="22"/>
              </w:rPr>
              <w:t xml:space="preserve"> Summer Holiday or </w:t>
            </w:r>
            <w:r w:rsidRPr="008B3636">
              <w:rPr>
                <w:sz w:val="22"/>
              </w:rPr>
              <w:t xml:space="preserve">Semester 1, </w:t>
            </w:r>
            <w:r w:rsidR="00D83750" w:rsidRPr="008B3636">
              <w:rPr>
                <w:sz w:val="22"/>
              </w:rPr>
              <w:t>202</w:t>
            </w:r>
            <w:r w:rsidR="00157721">
              <w:rPr>
                <w:sz w:val="22"/>
              </w:rPr>
              <w:t>4</w:t>
            </w:r>
            <w:r w:rsidR="00D83750" w:rsidRPr="008B3636">
              <w:rPr>
                <w:sz w:val="22"/>
              </w:rPr>
              <w:t>-202</w:t>
            </w:r>
            <w:r w:rsidR="00157721">
              <w:rPr>
                <w:sz w:val="22"/>
              </w:rPr>
              <w:t>5</w:t>
            </w:r>
            <w:r w:rsidRPr="008B3636">
              <w:rPr>
                <w:sz w:val="22"/>
              </w:rPr>
              <w:t>.</w:t>
            </w:r>
          </w:p>
          <w:p w14:paraId="660C1B38" w14:textId="77777777" w:rsidR="003F5353" w:rsidRPr="008B3636" w:rsidRDefault="003F5353" w:rsidP="00E655A7">
            <w:pPr>
              <w:adjustRightInd w:val="0"/>
              <w:snapToGrid w:val="0"/>
              <w:spacing w:line="240" w:lineRule="exact"/>
              <w:rPr>
                <w:sz w:val="22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717"/>
              <w:gridCol w:w="1702"/>
              <w:gridCol w:w="1702"/>
              <w:gridCol w:w="1704"/>
              <w:gridCol w:w="1703"/>
              <w:gridCol w:w="1702"/>
            </w:tblGrid>
            <w:tr w:rsidR="003F5353" w:rsidRPr="008B3636" w14:paraId="65E6D1F1" w14:textId="77777777" w:rsidTr="00AB1D5A">
              <w:tc>
                <w:tcPr>
                  <w:tcW w:w="1717" w:type="dxa"/>
                </w:tcPr>
                <w:p w14:paraId="797D27C7" w14:textId="77777777" w:rsidR="003F5353" w:rsidRPr="008B3636" w:rsidRDefault="003F5353" w:rsidP="003F5353">
                  <w:pPr>
                    <w:adjustRightInd w:val="0"/>
                    <w:snapToGrid w:val="0"/>
                    <w:spacing w:line="240" w:lineRule="exact"/>
                    <w:ind w:firstLineChars="250" w:firstLine="551"/>
                    <w:rPr>
                      <w:b/>
                      <w:sz w:val="22"/>
                    </w:rPr>
                  </w:pPr>
                  <w:r w:rsidRPr="008B3636">
                    <w:rPr>
                      <w:b/>
                      <w:noProof/>
                      <w:sz w:val="2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3227051A" wp14:editId="1DFB784F">
                            <wp:simplePos x="0" y="0"/>
                            <wp:positionH relativeFrom="column">
                              <wp:posOffset>-54554</wp:posOffset>
                            </wp:positionH>
                            <wp:positionV relativeFrom="paragraph">
                              <wp:posOffset>6123</wp:posOffset>
                            </wp:positionV>
                            <wp:extent cx="1071513" cy="306179"/>
                            <wp:effectExtent l="0" t="0" r="33655" b="36830"/>
                            <wp:wrapNone/>
                            <wp:docPr id="1" name="Straight Connector 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1071513" cy="306179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 xmlns:w16du="http://schemas.microsoft.com/office/word/2023/wordml/word16du" xmlns:oel="http://schemas.microsoft.com/office/2019/extlst">
                        <w:pict>
                          <v:line w14:anchorId="429F92F8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3pt,.5pt" to="80.05pt,2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" strokecolor="black [3200]" strokeweight=".5pt">
                            <v:stroke joinstyle="miter"/>
                          </v:line>
                        </w:pict>
                      </mc:Fallback>
                    </mc:AlternateContent>
                  </w:r>
                  <w:r w:rsidRPr="008B3636">
                    <w:rPr>
                      <w:b/>
                      <w:sz w:val="22"/>
                    </w:rPr>
                    <w:t>Weekday</w:t>
                  </w:r>
                </w:p>
                <w:p w14:paraId="516C07D6" w14:textId="77777777" w:rsidR="003F5353" w:rsidRPr="008B3636" w:rsidRDefault="003F5353" w:rsidP="003F5353">
                  <w:pPr>
                    <w:adjustRightInd w:val="0"/>
                    <w:snapToGrid w:val="0"/>
                    <w:spacing w:line="240" w:lineRule="exact"/>
                    <w:rPr>
                      <w:sz w:val="22"/>
                    </w:rPr>
                  </w:pPr>
                  <w:r w:rsidRPr="008B3636">
                    <w:rPr>
                      <w:b/>
                      <w:sz w:val="22"/>
                    </w:rPr>
                    <w:t>Session</w:t>
                  </w:r>
                </w:p>
              </w:tc>
              <w:tc>
                <w:tcPr>
                  <w:tcW w:w="1702" w:type="dxa"/>
                  <w:vAlign w:val="center"/>
                </w:tcPr>
                <w:p w14:paraId="3875710A" w14:textId="77777777" w:rsidR="003F5353" w:rsidRPr="008B3636" w:rsidRDefault="003F5353" w:rsidP="00AB1D5A">
                  <w:pPr>
                    <w:adjustRightInd w:val="0"/>
                    <w:snapToGrid w:val="0"/>
                    <w:spacing w:line="240" w:lineRule="exact"/>
                    <w:jc w:val="center"/>
                    <w:rPr>
                      <w:b/>
                      <w:sz w:val="22"/>
                    </w:rPr>
                  </w:pPr>
                  <w:r w:rsidRPr="008B3636">
                    <w:rPr>
                      <w:b/>
                      <w:sz w:val="22"/>
                    </w:rPr>
                    <w:t>Monday</w:t>
                  </w:r>
                </w:p>
              </w:tc>
              <w:tc>
                <w:tcPr>
                  <w:tcW w:w="1702" w:type="dxa"/>
                  <w:vAlign w:val="center"/>
                </w:tcPr>
                <w:p w14:paraId="0C7E4D60" w14:textId="77777777" w:rsidR="003F5353" w:rsidRPr="008B3636" w:rsidRDefault="003F5353" w:rsidP="00AB1D5A">
                  <w:pPr>
                    <w:adjustRightInd w:val="0"/>
                    <w:snapToGrid w:val="0"/>
                    <w:spacing w:line="240" w:lineRule="exact"/>
                    <w:jc w:val="center"/>
                    <w:rPr>
                      <w:b/>
                      <w:sz w:val="22"/>
                    </w:rPr>
                  </w:pPr>
                  <w:r w:rsidRPr="008B3636">
                    <w:rPr>
                      <w:b/>
                      <w:sz w:val="22"/>
                    </w:rPr>
                    <w:t>Tuesday</w:t>
                  </w:r>
                </w:p>
              </w:tc>
              <w:tc>
                <w:tcPr>
                  <w:tcW w:w="1704" w:type="dxa"/>
                  <w:vAlign w:val="center"/>
                </w:tcPr>
                <w:p w14:paraId="646B0CF3" w14:textId="77777777" w:rsidR="003F5353" w:rsidRPr="008B3636" w:rsidRDefault="003F5353" w:rsidP="00AB1D5A">
                  <w:pPr>
                    <w:adjustRightInd w:val="0"/>
                    <w:snapToGrid w:val="0"/>
                    <w:spacing w:line="240" w:lineRule="exact"/>
                    <w:jc w:val="center"/>
                    <w:rPr>
                      <w:b/>
                      <w:sz w:val="22"/>
                    </w:rPr>
                  </w:pPr>
                  <w:r w:rsidRPr="008B3636">
                    <w:rPr>
                      <w:b/>
                      <w:sz w:val="22"/>
                    </w:rPr>
                    <w:t>Wednesday</w:t>
                  </w:r>
                </w:p>
              </w:tc>
              <w:tc>
                <w:tcPr>
                  <w:tcW w:w="1703" w:type="dxa"/>
                  <w:vAlign w:val="center"/>
                </w:tcPr>
                <w:p w14:paraId="79DCC581" w14:textId="77777777" w:rsidR="003F5353" w:rsidRPr="008B3636" w:rsidRDefault="003F5353" w:rsidP="00AB1D5A">
                  <w:pPr>
                    <w:adjustRightInd w:val="0"/>
                    <w:snapToGrid w:val="0"/>
                    <w:spacing w:line="240" w:lineRule="exact"/>
                    <w:jc w:val="center"/>
                    <w:rPr>
                      <w:b/>
                      <w:sz w:val="22"/>
                    </w:rPr>
                  </w:pPr>
                  <w:r w:rsidRPr="008B3636">
                    <w:rPr>
                      <w:b/>
                      <w:sz w:val="22"/>
                    </w:rPr>
                    <w:t>Thursday</w:t>
                  </w:r>
                </w:p>
              </w:tc>
              <w:tc>
                <w:tcPr>
                  <w:tcW w:w="1702" w:type="dxa"/>
                  <w:vAlign w:val="center"/>
                </w:tcPr>
                <w:p w14:paraId="2591D00A" w14:textId="77777777" w:rsidR="003F5353" w:rsidRPr="008B3636" w:rsidRDefault="003F5353" w:rsidP="00AB1D5A">
                  <w:pPr>
                    <w:adjustRightInd w:val="0"/>
                    <w:snapToGrid w:val="0"/>
                    <w:spacing w:line="240" w:lineRule="exact"/>
                    <w:jc w:val="center"/>
                    <w:rPr>
                      <w:b/>
                      <w:sz w:val="22"/>
                    </w:rPr>
                  </w:pPr>
                  <w:r w:rsidRPr="008B3636">
                    <w:rPr>
                      <w:b/>
                      <w:sz w:val="22"/>
                    </w:rPr>
                    <w:t>Friday</w:t>
                  </w:r>
                </w:p>
              </w:tc>
            </w:tr>
            <w:tr w:rsidR="003F5353" w:rsidRPr="008B3636" w14:paraId="0433917B" w14:textId="77777777" w:rsidTr="003F5353">
              <w:tc>
                <w:tcPr>
                  <w:tcW w:w="1717" w:type="dxa"/>
                </w:tcPr>
                <w:p w14:paraId="6311013C" w14:textId="77777777" w:rsidR="003F5353" w:rsidRPr="008B3636" w:rsidRDefault="003F5353" w:rsidP="00AB1D5A">
                  <w:pPr>
                    <w:adjustRightInd w:val="0"/>
                    <w:snapToGrid w:val="0"/>
                    <w:spacing w:line="240" w:lineRule="exact"/>
                    <w:jc w:val="right"/>
                    <w:rPr>
                      <w:sz w:val="22"/>
                    </w:rPr>
                  </w:pPr>
                  <w:r w:rsidRPr="008B3636">
                    <w:rPr>
                      <w:sz w:val="22"/>
                    </w:rPr>
                    <w:t>AM</w:t>
                  </w:r>
                </w:p>
              </w:tc>
              <w:tc>
                <w:tcPr>
                  <w:tcW w:w="1702" w:type="dxa"/>
                </w:tcPr>
                <w:p w14:paraId="1E695036" w14:textId="77777777" w:rsidR="003F5353" w:rsidRPr="008B3636" w:rsidRDefault="003F5353" w:rsidP="00E655A7">
                  <w:pPr>
                    <w:adjustRightInd w:val="0"/>
                    <w:snapToGrid w:val="0"/>
                    <w:spacing w:line="240" w:lineRule="exact"/>
                    <w:rPr>
                      <w:sz w:val="22"/>
                    </w:rPr>
                  </w:pPr>
                </w:p>
              </w:tc>
              <w:tc>
                <w:tcPr>
                  <w:tcW w:w="1702" w:type="dxa"/>
                </w:tcPr>
                <w:p w14:paraId="4936F34B" w14:textId="77777777" w:rsidR="003F5353" w:rsidRPr="008B3636" w:rsidRDefault="003F5353" w:rsidP="00E655A7">
                  <w:pPr>
                    <w:adjustRightInd w:val="0"/>
                    <w:snapToGrid w:val="0"/>
                    <w:spacing w:line="240" w:lineRule="exact"/>
                    <w:rPr>
                      <w:sz w:val="22"/>
                    </w:rPr>
                  </w:pPr>
                </w:p>
              </w:tc>
              <w:tc>
                <w:tcPr>
                  <w:tcW w:w="1704" w:type="dxa"/>
                </w:tcPr>
                <w:p w14:paraId="5C206F9E" w14:textId="77777777" w:rsidR="003F5353" w:rsidRPr="008B3636" w:rsidRDefault="003F5353" w:rsidP="00E655A7">
                  <w:pPr>
                    <w:adjustRightInd w:val="0"/>
                    <w:snapToGrid w:val="0"/>
                    <w:spacing w:line="240" w:lineRule="exact"/>
                    <w:rPr>
                      <w:sz w:val="22"/>
                    </w:rPr>
                  </w:pPr>
                </w:p>
              </w:tc>
              <w:tc>
                <w:tcPr>
                  <w:tcW w:w="1703" w:type="dxa"/>
                </w:tcPr>
                <w:p w14:paraId="6366E566" w14:textId="77777777" w:rsidR="003F5353" w:rsidRPr="008B3636" w:rsidRDefault="003F5353" w:rsidP="00E655A7">
                  <w:pPr>
                    <w:adjustRightInd w:val="0"/>
                    <w:snapToGrid w:val="0"/>
                    <w:spacing w:line="240" w:lineRule="exact"/>
                    <w:rPr>
                      <w:sz w:val="22"/>
                    </w:rPr>
                  </w:pPr>
                </w:p>
              </w:tc>
              <w:tc>
                <w:tcPr>
                  <w:tcW w:w="1702" w:type="dxa"/>
                </w:tcPr>
                <w:p w14:paraId="7D7B748F" w14:textId="77777777" w:rsidR="003F5353" w:rsidRPr="008B3636" w:rsidRDefault="003F5353" w:rsidP="00E655A7">
                  <w:pPr>
                    <w:adjustRightInd w:val="0"/>
                    <w:snapToGrid w:val="0"/>
                    <w:spacing w:line="240" w:lineRule="exact"/>
                    <w:rPr>
                      <w:sz w:val="22"/>
                    </w:rPr>
                  </w:pPr>
                </w:p>
              </w:tc>
            </w:tr>
            <w:tr w:rsidR="003F5353" w:rsidRPr="008B3636" w14:paraId="41619F9B" w14:textId="77777777" w:rsidTr="003F5353">
              <w:tc>
                <w:tcPr>
                  <w:tcW w:w="1717" w:type="dxa"/>
                </w:tcPr>
                <w:p w14:paraId="4960D527" w14:textId="77777777" w:rsidR="003F5353" w:rsidRPr="008B3636" w:rsidRDefault="003F5353" w:rsidP="00AB1D5A">
                  <w:pPr>
                    <w:adjustRightInd w:val="0"/>
                    <w:snapToGrid w:val="0"/>
                    <w:spacing w:line="240" w:lineRule="exact"/>
                    <w:jc w:val="right"/>
                    <w:rPr>
                      <w:sz w:val="22"/>
                    </w:rPr>
                  </w:pPr>
                  <w:r w:rsidRPr="008B3636">
                    <w:rPr>
                      <w:sz w:val="22"/>
                    </w:rPr>
                    <w:t>PM</w:t>
                  </w:r>
                </w:p>
              </w:tc>
              <w:tc>
                <w:tcPr>
                  <w:tcW w:w="1702" w:type="dxa"/>
                </w:tcPr>
                <w:p w14:paraId="22DE1F39" w14:textId="77777777" w:rsidR="003F5353" w:rsidRPr="008B3636" w:rsidRDefault="003F5353" w:rsidP="00E655A7">
                  <w:pPr>
                    <w:adjustRightInd w:val="0"/>
                    <w:snapToGrid w:val="0"/>
                    <w:spacing w:line="240" w:lineRule="exact"/>
                    <w:rPr>
                      <w:sz w:val="22"/>
                    </w:rPr>
                  </w:pPr>
                </w:p>
              </w:tc>
              <w:tc>
                <w:tcPr>
                  <w:tcW w:w="1702" w:type="dxa"/>
                </w:tcPr>
                <w:p w14:paraId="3E609052" w14:textId="77777777" w:rsidR="003F5353" w:rsidRPr="008B3636" w:rsidRDefault="003F5353" w:rsidP="00E655A7">
                  <w:pPr>
                    <w:adjustRightInd w:val="0"/>
                    <w:snapToGrid w:val="0"/>
                    <w:spacing w:line="240" w:lineRule="exact"/>
                    <w:rPr>
                      <w:sz w:val="22"/>
                    </w:rPr>
                  </w:pPr>
                </w:p>
              </w:tc>
              <w:tc>
                <w:tcPr>
                  <w:tcW w:w="1704" w:type="dxa"/>
                </w:tcPr>
                <w:p w14:paraId="198D5FA0" w14:textId="77777777" w:rsidR="003F5353" w:rsidRPr="008B3636" w:rsidRDefault="003F5353" w:rsidP="00E655A7">
                  <w:pPr>
                    <w:adjustRightInd w:val="0"/>
                    <w:snapToGrid w:val="0"/>
                    <w:spacing w:line="240" w:lineRule="exact"/>
                    <w:rPr>
                      <w:sz w:val="22"/>
                    </w:rPr>
                  </w:pPr>
                </w:p>
              </w:tc>
              <w:tc>
                <w:tcPr>
                  <w:tcW w:w="1703" w:type="dxa"/>
                </w:tcPr>
                <w:p w14:paraId="5F9A3BB0" w14:textId="77777777" w:rsidR="003F5353" w:rsidRPr="008B3636" w:rsidRDefault="003F5353" w:rsidP="00E655A7">
                  <w:pPr>
                    <w:adjustRightInd w:val="0"/>
                    <w:snapToGrid w:val="0"/>
                    <w:spacing w:line="240" w:lineRule="exact"/>
                    <w:rPr>
                      <w:sz w:val="22"/>
                    </w:rPr>
                  </w:pPr>
                </w:p>
              </w:tc>
              <w:tc>
                <w:tcPr>
                  <w:tcW w:w="1702" w:type="dxa"/>
                </w:tcPr>
                <w:p w14:paraId="3AF0C27A" w14:textId="77777777" w:rsidR="003F5353" w:rsidRPr="008B3636" w:rsidRDefault="003F5353" w:rsidP="00E655A7">
                  <w:pPr>
                    <w:adjustRightInd w:val="0"/>
                    <w:snapToGrid w:val="0"/>
                    <w:spacing w:line="240" w:lineRule="exact"/>
                    <w:rPr>
                      <w:sz w:val="22"/>
                    </w:rPr>
                  </w:pPr>
                </w:p>
              </w:tc>
            </w:tr>
          </w:tbl>
          <w:p w14:paraId="5934DC9E" w14:textId="77777777" w:rsidR="003F5353" w:rsidRPr="008B3636" w:rsidRDefault="003F5353" w:rsidP="003F5353">
            <w:pPr>
              <w:adjustRightInd w:val="0"/>
              <w:snapToGrid w:val="0"/>
              <w:spacing w:line="40" w:lineRule="exact"/>
              <w:rPr>
                <w:sz w:val="22"/>
              </w:rPr>
            </w:pPr>
          </w:p>
          <w:p w14:paraId="5C007509" w14:textId="77777777" w:rsidR="003F5353" w:rsidRPr="008B3636" w:rsidRDefault="003F5353" w:rsidP="00E655A7">
            <w:pPr>
              <w:adjustRightInd w:val="0"/>
              <w:snapToGrid w:val="0"/>
              <w:spacing w:line="240" w:lineRule="exact"/>
              <w:rPr>
                <w:sz w:val="22"/>
              </w:rPr>
            </w:pPr>
          </w:p>
        </w:tc>
      </w:tr>
    </w:tbl>
    <w:p w14:paraId="695FFE24" w14:textId="77777777" w:rsidR="003F5353" w:rsidRPr="008B3636" w:rsidRDefault="003F5353" w:rsidP="00370436">
      <w:pPr>
        <w:spacing w:line="120" w:lineRule="exact"/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E00171" w:rsidRPr="008B3636" w14:paraId="48441F5B" w14:textId="77777777" w:rsidTr="00E655A7">
        <w:tc>
          <w:tcPr>
            <w:tcW w:w="10456" w:type="dxa"/>
            <w:shd w:val="clear" w:color="auto" w:fill="000000" w:themeFill="text1"/>
          </w:tcPr>
          <w:p w14:paraId="22A5A8A9" w14:textId="77777777" w:rsidR="00E00171" w:rsidRPr="008B3636" w:rsidRDefault="00736695" w:rsidP="00736695">
            <w:pPr>
              <w:rPr>
                <w:b/>
                <w:color w:val="FFFFFF" w:themeColor="background1"/>
                <w:sz w:val="22"/>
              </w:rPr>
            </w:pPr>
            <w:r w:rsidRPr="008B3636">
              <w:rPr>
                <w:b/>
                <w:color w:val="FFFFFF" w:themeColor="background1"/>
                <w:sz w:val="22"/>
              </w:rPr>
              <w:t xml:space="preserve">PART 5. </w:t>
            </w:r>
            <w:r w:rsidR="00E00171" w:rsidRPr="008B3636">
              <w:rPr>
                <w:b/>
                <w:color w:val="FFFFFF" w:themeColor="background1"/>
                <w:sz w:val="22"/>
              </w:rPr>
              <w:t>CERTIFICATION</w:t>
            </w:r>
          </w:p>
        </w:tc>
      </w:tr>
      <w:tr w:rsidR="00E00171" w:rsidRPr="008B3636" w14:paraId="677C20CE" w14:textId="77777777" w:rsidTr="00B825A1">
        <w:trPr>
          <w:trHeight w:val="1041"/>
        </w:trPr>
        <w:tc>
          <w:tcPr>
            <w:tcW w:w="10456" w:type="dxa"/>
          </w:tcPr>
          <w:p w14:paraId="7873B63B" w14:textId="77777777" w:rsidR="00E00171" w:rsidRPr="008B3636" w:rsidRDefault="00E00171" w:rsidP="00E00171">
            <w:pPr>
              <w:adjustRightInd w:val="0"/>
              <w:snapToGrid w:val="0"/>
              <w:spacing w:line="240" w:lineRule="exact"/>
              <w:rPr>
                <w:sz w:val="22"/>
              </w:rPr>
            </w:pPr>
            <w:r w:rsidRPr="008B3636">
              <w:rPr>
                <w:sz w:val="22"/>
              </w:rPr>
              <w:t xml:space="preserve">I hereby certify that, to the best of my knowledge, all the information contained in this internship application is true and correct. </w:t>
            </w:r>
          </w:p>
          <w:p w14:paraId="0A22DCEA" w14:textId="77777777" w:rsidR="00E00171" w:rsidRPr="008B3636" w:rsidRDefault="00E00171" w:rsidP="00E00171">
            <w:pPr>
              <w:adjustRightInd w:val="0"/>
              <w:snapToGrid w:val="0"/>
              <w:spacing w:line="240" w:lineRule="exact"/>
              <w:rPr>
                <w:sz w:val="22"/>
              </w:rPr>
            </w:pPr>
          </w:p>
          <w:p w14:paraId="7681AAA3" w14:textId="77777777" w:rsidR="00E00171" w:rsidRPr="008B3636" w:rsidRDefault="00E00171" w:rsidP="00E00171">
            <w:pPr>
              <w:adjustRightInd w:val="0"/>
              <w:snapToGrid w:val="0"/>
              <w:spacing w:line="240" w:lineRule="exact"/>
              <w:rPr>
                <w:sz w:val="22"/>
              </w:rPr>
            </w:pPr>
            <w:r w:rsidRPr="008B3636">
              <w:rPr>
                <w:sz w:val="22"/>
              </w:rPr>
              <w:t>Applicant’s Signature: _________________________        Date: _________________________</w:t>
            </w:r>
          </w:p>
        </w:tc>
      </w:tr>
    </w:tbl>
    <w:p w14:paraId="200366C4" w14:textId="77777777" w:rsidR="00E00171" w:rsidRPr="008B3636" w:rsidRDefault="00E00171" w:rsidP="00B825A1">
      <w:pPr>
        <w:rPr>
          <w:b/>
        </w:rPr>
      </w:pPr>
    </w:p>
    <w:sectPr w:rsidR="00E00171" w:rsidRPr="008B3636" w:rsidSect="00370436">
      <w:pgSz w:w="11906" w:h="16838"/>
      <w:pgMar w:top="426" w:right="720" w:bottom="426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9C3DF3" w14:textId="77777777" w:rsidR="00E25012" w:rsidRDefault="00E25012" w:rsidP="00AB1D5A">
      <w:r>
        <w:separator/>
      </w:r>
    </w:p>
  </w:endnote>
  <w:endnote w:type="continuationSeparator" w:id="0">
    <w:p w14:paraId="1742BAE7" w14:textId="77777777" w:rsidR="00E25012" w:rsidRDefault="00E25012" w:rsidP="00AB1D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515E2D" w14:textId="77777777" w:rsidR="00E25012" w:rsidRDefault="00E25012" w:rsidP="00AB1D5A">
      <w:r>
        <w:separator/>
      </w:r>
    </w:p>
  </w:footnote>
  <w:footnote w:type="continuationSeparator" w:id="0">
    <w:p w14:paraId="0E554338" w14:textId="77777777" w:rsidR="00E25012" w:rsidRDefault="00E25012" w:rsidP="00AB1D5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c0NzQ3MzO2NDWzMDFT0lEKTi0uzszPAykwrAUAu3MLaiwAAAA="/>
  </w:docVars>
  <w:rsids>
    <w:rsidRoot w:val="00B4699A"/>
    <w:rsid w:val="0009071D"/>
    <w:rsid w:val="00157721"/>
    <w:rsid w:val="002F6520"/>
    <w:rsid w:val="00370436"/>
    <w:rsid w:val="003F5353"/>
    <w:rsid w:val="00410E1E"/>
    <w:rsid w:val="0042776F"/>
    <w:rsid w:val="004973AF"/>
    <w:rsid w:val="004C2DA7"/>
    <w:rsid w:val="004E3DBF"/>
    <w:rsid w:val="005D7D6E"/>
    <w:rsid w:val="006275C5"/>
    <w:rsid w:val="006A30E4"/>
    <w:rsid w:val="006C76AE"/>
    <w:rsid w:val="00736695"/>
    <w:rsid w:val="007C165F"/>
    <w:rsid w:val="0083494A"/>
    <w:rsid w:val="0087654B"/>
    <w:rsid w:val="008B3636"/>
    <w:rsid w:val="009B005C"/>
    <w:rsid w:val="00AB1D5A"/>
    <w:rsid w:val="00B4699A"/>
    <w:rsid w:val="00B74E25"/>
    <w:rsid w:val="00B825A1"/>
    <w:rsid w:val="00C93EDF"/>
    <w:rsid w:val="00CA2D31"/>
    <w:rsid w:val="00D43A90"/>
    <w:rsid w:val="00D57FB0"/>
    <w:rsid w:val="00D83750"/>
    <w:rsid w:val="00DE1B62"/>
    <w:rsid w:val="00E00171"/>
    <w:rsid w:val="00E25012"/>
    <w:rsid w:val="00F22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44B2BC0E"/>
  <w15:chartTrackingRefBased/>
  <w15:docId w15:val="{09F0EE97-E1A3-431D-8DC1-886A1EA7C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0171"/>
    <w:pPr>
      <w:widowControl w:val="0"/>
    </w:pPr>
  </w:style>
  <w:style w:type="paragraph" w:styleId="Heading3">
    <w:name w:val="heading 3"/>
    <w:basedOn w:val="Normal"/>
    <w:next w:val="Normal"/>
    <w:link w:val="Heading3Char"/>
    <w:qFormat/>
    <w:rsid w:val="00410E1E"/>
    <w:pPr>
      <w:widowControl/>
      <w:outlineLvl w:val="2"/>
    </w:pPr>
    <w:rPr>
      <w:rFonts w:asciiTheme="minorHAnsi" w:hAnsiTheme="minorHAnsi"/>
      <w:i/>
      <w:kern w:val="0"/>
      <w:sz w:val="16"/>
      <w:szCs w:val="24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10E1E"/>
    <w:pPr>
      <w:widowControl/>
      <w:jc w:val="right"/>
      <w:outlineLvl w:val="3"/>
    </w:pPr>
    <w:rPr>
      <w:rFonts w:asciiTheme="minorHAnsi" w:hAnsiTheme="minorHAnsi"/>
      <w:kern w:val="0"/>
      <w:sz w:val="19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69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410E1E"/>
    <w:rPr>
      <w:rFonts w:asciiTheme="minorHAnsi" w:hAnsiTheme="minorHAnsi"/>
      <w:i/>
      <w:kern w:val="0"/>
      <w:sz w:val="16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410E1E"/>
    <w:rPr>
      <w:rFonts w:asciiTheme="minorHAnsi" w:hAnsiTheme="minorHAnsi"/>
      <w:kern w:val="0"/>
      <w:sz w:val="19"/>
      <w:szCs w:val="24"/>
      <w:lang w:eastAsia="en-US"/>
    </w:rPr>
  </w:style>
  <w:style w:type="paragraph" w:customStyle="1" w:styleId="FieldText">
    <w:name w:val="Field Text"/>
    <w:basedOn w:val="Normal"/>
    <w:link w:val="FieldTextChar"/>
    <w:qFormat/>
    <w:rsid w:val="00410E1E"/>
    <w:pPr>
      <w:widowControl/>
    </w:pPr>
    <w:rPr>
      <w:rFonts w:asciiTheme="minorHAnsi" w:hAnsiTheme="minorHAnsi"/>
      <w:b/>
      <w:kern w:val="0"/>
      <w:sz w:val="19"/>
      <w:szCs w:val="19"/>
      <w:lang w:eastAsia="en-US"/>
    </w:rPr>
  </w:style>
  <w:style w:type="character" w:customStyle="1" w:styleId="FieldTextChar">
    <w:name w:val="Field Text Char"/>
    <w:basedOn w:val="DefaultParagraphFont"/>
    <w:link w:val="FieldText"/>
    <w:rsid w:val="00410E1E"/>
    <w:rPr>
      <w:rFonts w:asciiTheme="minorHAnsi" w:hAnsiTheme="minorHAnsi"/>
      <w:b/>
      <w:kern w:val="0"/>
      <w:sz w:val="19"/>
      <w:szCs w:val="19"/>
      <w:lang w:eastAsia="en-US"/>
    </w:rPr>
  </w:style>
  <w:style w:type="table" w:styleId="PlainTable3">
    <w:name w:val="Plain Table 3"/>
    <w:basedOn w:val="TableNormal"/>
    <w:uiPriority w:val="43"/>
    <w:rsid w:val="00410E1E"/>
    <w:rPr>
      <w:kern w:val="0"/>
      <w:sz w:val="20"/>
      <w:szCs w:val="20"/>
      <w:lang w:eastAsia="en-US"/>
    </w:rPr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37043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36695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73669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36695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736695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B005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00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56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geogug@hku.hk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A90F89966EC24B88BA32B23427AAC7" ma:contentTypeVersion="14" ma:contentTypeDescription="Create a new document." ma:contentTypeScope="" ma:versionID="d62c439f0cc2bbd7f283b254e55b2d0c">
  <xsd:schema xmlns:xsd="http://www.w3.org/2001/XMLSchema" xmlns:xs="http://www.w3.org/2001/XMLSchema" xmlns:p="http://schemas.microsoft.com/office/2006/metadata/properties" xmlns:ns3="f8d22690-d491-4bd8-9a06-cec51effff41" xmlns:ns4="9420fecd-bc3b-46e5-8658-351a06960f47" targetNamespace="http://schemas.microsoft.com/office/2006/metadata/properties" ma:root="true" ma:fieldsID="83a71740641b0768da692f56a6e3576b" ns3:_="" ns4:_="">
    <xsd:import namespace="f8d22690-d491-4bd8-9a06-cec51effff41"/>
    <xsd:import namespace="9420fecd-bc3b-46e5-8658-351a06960f4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d22690-d491-4bd8-9a06-cec51efff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20fecd-bc3b-46e5-8658-351a06960f4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5884B1-5420-40FC-AD9F-32E914A561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AEF9145-DF02-4C13-B8D6-354588A50298}">
  <ds:schemaRefs>
    <ds:schemaRef ds:uri="http://schemas.microsoft.com/office/infopath/2007/PartnerControls"/>
    <ds:schemaRef ds:uri="http://www.w3.org/XML/1998/namespace"/>
    <ds:schemaRef ds:uri="http://schemas.microsoft.com/office/2006/metadata/properties"/>
    <ds:schemaRef ds:uri="http://purl.org/dc/dcmitype/"/>
    <ds:schemaRef ds:uri="http://purl.org/dc/elements/1.1/"/>
    <ds:schemaRef ds:uri="http://schemas.openxmlformats.org/package/2006/metadata/core-properties"/>
    <ds:schemaRef ds:uri="f8d22690-d491-4bd8-9a06-cec51effff41"/>
    <ds:schemaRef ds:uri="http://purl.org/dc/terms/"/>
    <ds:schemaRef ds:uri="http://schemas.microsoft.com/office/2006/documentManagement/types"/>
    <ds:schemaRef ds:uri="9420fecd-bc3b-46e5-8658-351a06960f47"/>
  </ds:schemaRefs>
</ds:datastoreItem>
</file>

<file path=customXml/itemProps3.xml><?xml version="1.0" encoding="utf-8"?>
<ds:datastoreItem xmlns:ds="http://schemas.openxmlformats.org/officeDocument/2006/customXml" ds:itemID="{2581E0DB-8191-4FC1-944A-8A96DE2134A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B71E686-07DE-4DDF-9C2C-D6CAF5542D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d22690-d491-4bd8-9a06-cec51effff41"/>
    <ds:schemaRef ds:uri="9420fecd-bc3b-46e5-8658-351a06960f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67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nie Lam</dc:creator>
  <cp:keywords/>
  <dc:description/>
  <cp:lastModifiedBy>Joshua J. Wheeler</cp:lastModifiedBy>
  <cp:revision>7</cp:revision>
  <dcterms:created xsi:type="dcterms:W3CDTF">2022-04-07T07:53:00Z</dcterms:created>
  <dcterms:modified xsi:type="dcterms:W3CDTF">2024-04-19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A90F89966EC24B88BA32B23427AAC7</vt:lpwstr>
  </property>
  <property fmtid="{D5CDD505-2E9C-101B-9397-08002B2CF9AE}" pid="3" name="GrammarlyDocumentId">
    <vt:lpwstr>704fcf129c1d8a1386d08c1aa61333ab236ba64f61661f17ab1efcc18976c0bd</vt:lpwstr>
  </property>
</Properties>
</file>